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66F2C1A" w14:textId="77777777" w:rsidR="00D970E4" w:rsidRPr="00F214F6" w:rsidRDefault="00D94151" w:rsidP="00EB79EB">
      <w:pPr>
        <w:jc w:val="center"/>
        <w:rPr>
          <w:rFonts w:ascii="Arial Nova Light" w:hAnsi="Arial Nova Light" w:cstheme="majorBidi"/>
          <w:b/>
          <w:bCs/>
          <w:color w:val="000000" w:themeColor="text1"/>
          <w:sz w:val="36"/>
          <w:szCs w:val="24"/>
        </w:rPr>
      </w:pPr>
      <w:r w:rsidRPr="00F214F6">
        <w:rPr>
          <w:rFonts w:ascii="Arial Nova Light" w:hAnsi="Arial Nova Light" w:cstheme="majorBidi"/>
          <w:b/>
          <w:bCs/>
          <w:color w:val="000000" w:themeColor="text1"/>
          <w:sz w:val="36"/>
          <w:szCs w:val="24"/>
        </w:rPr>
        <w:t>CODING SCHEME</w:t>
      </w:r>
    </w:p>
    <w:tbl>
      <w:tblPr>
        <w:tblStyle w:val="TableGrid"/>
        <w:tblW w:w="15417" w:type="dxa"/>
        <w:tblLook w:val="04A0" w:firstRow="1" w:lastRow="0" w:firstColumn="1" w:lastColumn="0" w:noHBand="0" w:noVBand="1"/>
      </w:tblPr>
      <w:tblGrid>
        <w:gridCol w:w="6345"/>
        <w:gridCol w:w="9072"/>
      </w:tblGrid>
      <w:tr w:rsidR="005544E2" w:rsidRPr="00F214F6" w14:paraId="766F2C1E" w14:textId="77777777" w:rsidTr="00F60F70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C1B" w14:textId="77777777" w:rsidR="005544E2" w:rsidRPr="00F214F6" w:rsidRDefault="005544E2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  <w:p w14:paraId="766F2C1C" w14:textId="77777777" w:rsidR="005544E2" w:rsidRPr="00F214F6" w:rsidRDefault="005544E2" w:rsidP="000C67E9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SAMPLE</w:t>
            </w:r>
            <w:r w:rsidR="002A0936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DESCRIPTION</w:t>
            </w:r>
          </w:p>
          <w:p w14:paraId="766F2C1D" w14:textId="77777777" w:rsidR="000C67E9" w:rsidRPr="00F214F6" w:rsidRDefault="000C67E9" w:rsidP="002A0936">
            <w:pPr>
              <w:jc w:val="center"/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0C67E9" w:rsidRPr="00F214F6" w14:paraId="766F2C21" w14:textId="77777777" w:rsidTr="00D970E4">
        <w:tc>
          <w:tcPr>
            <w:tcW w:w="6345" w:type="dxa"/>
          </w:tcPr>
          <w:p w14:paraId="766F2C1F" w14:textId="77777777" w:rsidR="000C67E9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. </w:t>
            </w:r>
            <w:r w:rsidR="000C67E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Case</w:t>
            </w:r>
          </w:p>
        </w:tc>
        <w:tc>
          <w:tcPr>
            <w:tcW w:w="9072" w:type="dxa"/>
          </w:tcPr>
          <w:p w14:paraId="766F2C20" w14:textId="0E92F068" w:rsidR="000C67E9" w:rsidRPr="00F214F6" w:rsidRDefault="00C47F43" w:rsidP="00E22D4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C47F43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Brown, R. v [2019] EWCA Crim 1143</w:t>
            </w:r>
          </w:p>
        </w:tc>
      </w:tr>
      <w:tr w:rsidR="000C67E9" w:rsidRPr="00F214F6" w14:paraId="766F2C24" w14:textId="77777777" w:rsidTr="00D970E4">
        <w:tc>
          <w:tcPr>
            <w:tcW w:w="6345" w:type="dxa"/>
          </w:tcPr>
          <w:p w14:paraId="766F2C22" w14:textId="77777777" w:rsidR="000C67E9" w:rsidRPr="00F214F6" w:rsidRDefault="003420D0" w:rsidP="003D099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. </w:t>
            </w:r>
            <w:r w:rsidR="000C67E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ate of appeal hearing</w:t>
            </w:r>
          </w:p>
        </w:tc>
        <w:tc>
          <w:tcPr>
            <w:tcW w:w="9072" w:type="dxa"/>
          </w:tcPr>
          <w:p w14:paraId="766F2C23" w14:textId="0016732B" w:rsidR="000C67E9" w:rsidRPr="00E63C92" w:rsidRDefault="00E70698" w:rsidP="00E63C92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 w:rsidRPr="00E63C92"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25</w:t>
            </w:r>
            <w:r w:rsidR="00B93701" w:rsidRPr="00E63C92"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061</w:t>
            </w:r>
            <w:r w:rsidRPr="00E63C92"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9</w:t>
            </w:r>
          </w:p>
        </w:tc>
      </w:tr>
      <w:tr w:rsidR="000C67E9" w:rsidRPr="00F214F6" w14:paraId="766F2C27" w14:textId="77777777" w:rsidTr="00D970E4">
        <w:tc>
          <w:tcPr>
            <w:tcW w:w="6345" w:type="dxa"/>
          </w:tcPr>
          <w:p w14:paraId="766F2C25" w14:textId="72970A24" w:rsidR="000C67E9" w:rsidRPr="00F214F6" w:rsidRDefault="003420D0" w:rsidP="003D099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3. </w:t>
            </w:r>
            <w:r w:rsidR="000C67E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ate of original trial</w:t>
            </w:r>
            <w:r w:rsidR="00351578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conviction</w:t>
            </w:r>
          </w:p>
        </w:tc>
        <w:tc>
          <w:tcPr>
            <w:tcW w:w="9072" w:type="dxa"/>
          </w:tcPr>
          <w:p w14:paraId="766F2C26" w14:textId="067C88FD" w:rsidR="000C67E9" w:rsidRPr="00F214F6" w:rsidRDefault="00E63C92" w:rsidP="00D94151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99</w:t>
            </w:r>
          </w:p>
        </w:tc>
      </w:tr>
      <w:tr w:rsidR="000C67E9" w:rsidRPr="00F214F6" w14:paraId="766F2C2A" w14:textId="77777777" w:rsidTr="00D970E4">
        <w:tc>
          <w:tcPr>
            <w:tcW w:w="6345" w:type="dxa"/>
          </w:tcPr>
          <w:p w14:paraId="766F2C28" w14:textId="77777777" w:rsidR="000C67E9" w:rsidRPr="00F214F6" w:rsidRDefault="003420D0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. </w:t>
            </w:r>
            <w:r w:rsidR="000C67E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Keywords found in case</w:t>
            </w:r>
          </w:p>
        </w:tc>
        <w:tc>
          <w:tcPr>
            <w:tcW w:w="9072" w:type="dxa"/>
          </w:tcPr>
          <w:p w14:paraId="766F2C29" w14:textId="55C878B5" w:rsidR="00F214F6" w:rsidRPr="00F214F6" w:rsidRDefault="005C6022" w:rsidP="00D94151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2</w:t>
            </w:r>
          </w:p>
        </w:tc>
      </w:tr>
      <w:tr w:rsidR="000C67E9" w:rsidRPr="00F214F6" w14:paraId="766F2C2D" w14:textId="77777777" w:rsidTr="00D970E4">
        <w:tc>
          <w:tcPr>
            <w:tcW w:w="6345" w:type="dxa"/>
          </w:tcPr>
          <w:p w14:paraId="766F2C2B" w14:textId="77777777" w:rsidR="000C67E9" w:rsidRPr="00F214F6" w:rsidRDefault="003420D0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. </w:t>
            </w:r>
            <w:r w:rsidR="000C67E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cision</w:t>
            </w:r>
            <w:r w:rsidR="009111D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9111D6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14:paraId="766F2C2C" w14:textId="49BFEFD9" w:rsidR="000C67E9" w:rsidRPr="00F214F6" w:rsidRDefault="005C6022" w:rsidP="00F0669C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1</w:t>
            </w:r>
          </w:p>
        </w:tc>
      </w:tr>
      <w:tr w:rsidR="00D970E4" w:rsidRPr="00F214F6" w14:paraId="766F2C30" w14:textId="77777777" w:rsidTr="00D970E4">
        <w:tc>
          <w:tcPr>
            <w:tcW w:w="6345" w:type="dxa"/>
          </w:tcPr>
          <w:p w14:paraId="766F2C2E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umber of pages</w:t>
            </w:r>
          </w:p>
        </w:tc>
        <w:tc>
          <w:tcPr>
            <w:tcW w:w="9072" w:type="dxa"/>
          </w:tcPr>
          <w:p w14:paraId="766F2C2F" w14:textId="382B8171" w:rsidR="00D970E4" w:rsidRPr="00F214F6" w:rsidRDefault="00A1628F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</w:t>
            </w:r>
          </w:p>
        </w:tc>
      </w:tr>
      <w:tr w:rsidR="00D970E4" w:rsidRPr="00F214F6" w14:paraId="766F2C34" w14:textId="77777777" w:rsidTr="00D970E4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C31" w14:textId="77777777" w:rsidR="00D970E4" w:rsidRPr="00F214F6" w:rsidRDefault="00D970E4" w:rsidP="00D970E4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</w:p>
          <w:p w14:paraId="766F2C32" w14:textId="2C516E76" w:rsidR="00D970E4" w:rsidRPr="00F214F6" w:rsidRDefault="00D970E4" w:rsidP="00D970E4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DEFENDANT DEMOGRAPHICS </w:t>
            </w:r>
            <w:r w:rsidR="00275C87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14:paraId="766F2C33" w14:textId="77777777" w:rsidR="00D970E4" w:rsidRPr="00F214F6" w:rsidRDefault="00D970E4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D970E4" w:rsidRPr="00F214F6" w14:paraId="766F2C37" w14:textId="77777777" w:rsidTr="00D970E4">
        <w:tc>
          <w:tcPr>
            <w:tcW w:w="6345" w:type="dxa"/>
          </w:tcPr>
          <w:p w14:paraId="766F2C35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gender?</w:t>
            </w:r>
          </w:p>
        </w:tc>
        <w:tc>
          <w:tcPr>
            <w:tcW w:w="9072" w:type="dxa"/>
          </w:tcPr>
          <w:p w14:paraId="766F2C36" w14:textId="55A9096F" w:rsidR="00D970E4" w:rsidRPr="00F214F6" w:rsidRDefault="00A1628F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1</w:t>
            </w:r>
          </w:p>
        </w:tc>
      </w:tr>
      <w:tr w:rsidR="00D970E4" w:rsidRPr="00F214F6" w14:paraId="766F2C3A" w14:textId="77777777" w:rsidTr="00D970E4">
        <w:tc>
          <w:tcPr>
            <w:tcW w:w="6345" w:type="dxa"/>
          </w:tcPr>
          <w:p w14:paraId="766F2C38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age (at time of offence)?</w:t>
            </w:r>
          </w:p>
        </w:tc>
        <w:tc>
          <w:tcPr>
            <w:tcW w:w="9072" w:type="dxa"/>
          </w:tcPr>
          <w:p w14:paraId="766F2C39" w14:textId="18DC30AA" w:rsidR="00D970E4" w:rsidRPr="00F214F6" w:rsidRDefault="00E63C92" w:rsidP="00D970E4">
            <w:pPr>
              <w:tabs>
                <w:tab w:val="left" w:pos="1920"/>
              </w:tabs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3D" w14:textId="77777777" w:rsidTr="00D970E4">
        <w:tc>
          <w:tcPr>
            <w:tcW w:w="6345" w:type="dxa"/>
          </w:tcPr>
          <w:p w14:paraId="766F2C3B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nationality (at time of offence)?</w:t>
            </w:r>
          </w:p>
        </w:tc>
        <w:tc>
          <w:tcPr>
            <w:tcW w:w="9072" w:type="dxa"/>
          </w:tcPr>
          <w:p w14:paraId="766F2C3C" w14:textId="4DAFDABA" w:rsidR="00D970E4" w:rsidRPr="00F214F6" w:rsidRDefault="00E63C92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40" w14:textId="77777777" w:rsidTr="00D970E4">
        <w:tc>
          <w:tcPr>
            <w:tcW w:w="6345" w:type="dxa"/>
          </w:tcPr>
          <w:p w14:paraId="766F2C3E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0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employment status (at time of offence)?</w:t>
            </w:r>
          </w:p>
        </w:tc>
        <w:tc>
          <w:tcPr>
            <w:tcW w:w="9072" w:type="dxa"/>
          </w:tcPr>
          <w:p w14:paraId="766F2C3F" w14:textId="0893B7FF" w:rsidR="00D970E4" w:rsidRPr="00F214F6" w:rsidRDefault="00E63C92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43" w14:textId="77777777" w:rsidTr="00D970E4">
        <w:tc>
          <w:tcPr>
            <w:tcW w:w="6345" w:type="dxa"/>
          </w:tcPr>
          <w:p w14:paraId="766F2C41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education level (at time of offence)?</w:t>
            </w:r>
          </w:p>
        </w:tc>
        <w:tc>
          <w:tcPr>
            <w:tcW w:w="9072" w:type="dxa"/>
          </w:tcPr>
          <w:p w14:paraId="766F2C42" w14:textId="14E6C397" w:rsidR="00D970E4" w:rsidRPr="00F214F6" w:rsidRDefault="00E63C92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46" w14:textId="77777777" w:rsidTr="00D970E4">
        <w:tc>
          <w:tcPr>
            <w:tcW w:w="6345" w:type="dxa"/>
          </w:tcPr>
          <w:p w14:paraId="766F2C44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2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efendant’s relationship status (at time of offence)? </w:t>
            </w:r>
          </w:p>
        </w:tc>
        <w:tc>
          <w:tcPr>
            <w:tcW w:w="9072" w:type="dxa"/>
          </w:tcPr>
          <w:p w14:paraId="766F2C45" w14:textId="6AC3A057" w:rsidR="00D970E4" w:rsidRPr="00F214F6" w:rsidRDefault="00E63C92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49" w14:textId="77777777" w:rsidTr="00D970E4">
        <w:tc>
          <w:tcPr>
            <w:tcW w:w="6345" w:type="dxa"/>
            <w:tcBorders>
              <w:bottom w:val="single" w:sz="4" w:space="0" w:color="auto"/>
            </w:tcBorders>
          </w:tcPr>
          <w:p w14:paraId="766F2C47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3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defendant have any children (at time of offence)?</w:t>
            </w:r>
          </w:p>
        </w:tc>
        <w:tc>
          <w:tcPr>
            <w:tcW w:w="9072" w:type="dxa"/>
            <w:tcBorders>
              <w:bottom w:val="single" w:sz="4" w:space="0" w:color="auto"/>
            </w:tcBorders>
          </w:tcPr>
          <w:p w14:paraId="766F2C48" w14:textId="4BDA942A" w:rsidR="00D970E4" w:rsidRPr="00F214F6" w:rsidRDefault="00E63C92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4C" w14:textId="77777777" w:rsidTr="00D970E4">
        <w:tc>
          <w:tcPr>
            <w:tcW w:w="6345" w:type="dxa"/>
            <w:tcBorders>
              <w:bottom w:val="single" w:sz="4" w:space="0" w:color="auto"/>
            </w:tcBorders>
          </w:tcPr>
          <w:p w14:paraId="766F2C4A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4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defendant homeless (at time of offence)?</w:t>
            </w:r>
          </w:p>
        </w:tc>
        <w:tc>
          <w:tcPr>
            <w:tcW w:w="9072" w:type="dxa"/>
            <w:tcBorders>
              <w:bottom w:val="single" w:sz="4" w:space="0" w:color="auto"/>
            </w:tcBorders>
          </w:tcPr>
          <w:p w14:paraId="766F2C4B" w14:textId="1D66C0D1" w:rsidR="00D970E4" w:rsidRPr="00F214F6" w:rsidRDefault="00E63C92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2</w:t>
            </w:r>
          </w:p>
        </w:tc>
      </w:tr>
      <w:tr w:rsidR="00D970E4" w:rsidRPr="00F214F6" w14:paraId="766F2C50" w14:textId="77777777" w:rsidTr="00F60F70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C4D" w14:textId="77777777" w:rsidR="00D970E4" w:rsidRPr="00F214F6" w:rsidRDefault="00D970E4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  <w:p w14:paraId="766F2C4E" w14:textId="7572E704" w:rsidR="00D970E4" w:rsidRPr="00F214F6" w:rsidRDefault="00D970E4" w:rsidP="000C67E9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APPEAL CASE/HEARING FACTORS </w:t>
            </w:r>
            <w:r w:rsidR="00275C87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14:paraId="766F2C4F" w14:textId="77777777" w:rsidR="00D970E4" w:rsidRPr="00F214F6" w:rsidRDefault="00D970E4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D970E4" w:rsidRPr="00F214F6" w14:paraId="766F2C53" w14:textId="77777777" w:rsidTr="00D970E4">
        <w:tc>
          <w:tcPr>
            <w:tcW w:w="6345" w:type="dxa"/>
          </w:tcPr>
          <w:p w14:paraId="766F2C51" w14:textId="77777777"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5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hen was appeal initiated? (e.g., post-trial, post-conviction, post-sentence, other)</w:t>
            </w:r>
          </w:p>
        </w:tc>
        <w:tc>
          <w:tcPr>
            <w:tcW w:w="9072" w:type="dxa"/>
          </w:tcPr>
          <w:p w14:paraId="766F2C52" w14:textId="37BC0B52" w:rsidR="00D970E4" w:rsidRPr="00F214F6" w:rsidRDefault="00652D2E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</w:t>
            </w:r>
          </w:p>
        </w:tc>
      </w:tr>
      <w:tr w:rsidR="00D970E4" w:rsidRPr="00F214F6" w14:paraId="766F2C56" w14:textId="77777777" w:rsidTr="00D970E4">
        <w:tc>
          <w:tcPr>
            <w:tcW w:w="6345" w:type="dxa"/>
          </w:tcPr>
          <w:p w14:paraId="766F2C54" w14:textId="77777777"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6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ho is appellant? (e.g., prosecution, defence, other)</w:t>
            </w:r>
          </w:p>
        </w:tc>
        <w:tc>
          <w:tcPr>
            <w:tcW w:w="9072" w:type="dxa"/>
          </w:tcPr>
          <w:p w14:paraId="766F2C55" w14:textId="763FDA11" w:rsidR="00D970E4" w:rsidRPr="00F214F6" w:rsidRDefault="00652D2E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</w:t>
            </w:r>
          </w:p>
        </w:tc>
      </w:tr>
      <w:tr w:rsidR="00D970E4" w:rsidRPr="00F214F6" w14:paraId="766F2C59" w14:textId="77777777" w:rsidTr="00D970E4">
        <w:tc>
          <w:tcPr>
            <w:tcW w:w="6345" w:type="dxa"/>
          </w:tcPr>
          <w:p w14:paraId="766F2C57" w14:textId="77777777"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7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hat is appeal against? (e.g., conviction, sentence, both, other) </w:t>
            </w:r>
          </w:p>
        </w:tc>
        <w:tc>
          <w:tcPr>
            <w:tcW w:w="9072" w:type="dxa"/>
          </w:tcPr>
          <w:p w14:paraId="766F2C58" w14:textId="615278E9" w:rsidR="00D970E4" w:rsidRPr="00F214F6" w:rsidRDefault="00652D2E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</w:t>
            </w:r>
          </w:p>
        </w:tc>
      </w:tr>
      <w:tr w:rsidR="00D970E4" w:rsidRPr="00F214F6" w14:paraId="766F2C5C" w14:textId="77777777" w:rsidTr="00D970E4">
        <w:tc>
          <w:tcPr>
            <w:tcW w:w="6345" w:type="dxa"/>
          </w:tcPr>
          <w:p w14:paraId="766F2C5A" w14:textId="77777777" w:rsidR="00D970E4" w:rsidRPr="00F214F6" w:rsidRDefault="003420D0" w:rsidP="009111D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8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hat are the grounds/reason(s) for appeal? </w:t>
            </w:r>
            <w:r w:rsidR="00D970E4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14:paraId="766F2C5B" w14:textId="716DCAA9" w:rsidR="00D970E4" w:rsidRPr="00F214F6" w:rsidRDefault="00652D2E" w:rsidP="00E22D4F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 w:cstheme="majorBidi"/>
                <w:color w:val="000000" w:themeColor="text1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Cs w:val="24"/>
              </w:rPr>
              <w:t>Hearsay evidence wrongly adduced</w:t>
            </w:r>
          </w:p>
        </w:tc>
      </w:tr>
      <w:tr w:rsidR="00D970E4" w:rsidRPr="00F214F6" w14:paraId="766F2C5F" w14:textId="77777777" w:rsidTr="00D970E4">
        <w:tc>
          <w:tcPr>
            <w:tcW w:w="6345" w:type="dxa"/>
          </w:tcPr>
          <w:p w14:paraId="766F2C5D" w14:textId="55F54A9A"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19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fresh evidence presented at appeal?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19b.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as it F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vidence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19c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no, what was it?</w:t>
            </w:r>
          </w:p>
        </w:tc>
        <w:tc>
          <w:tcPr>
            <w:tcW w:w="9072" w:type="dxa"/>
          </w:tcPr>
          <w:p w14:paraId="3D7E85B3" w14:textId="23B8667F" w:rsidR="006D71C4" w:rsidRPr="00F214F6" w:rsidRDefault="00301AE4" w:rsidP="006D71C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19: </w:t>
            </w:r>
            <w:r w:rsidR="003F28E0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F0057A5" w14:textId="5AB0F0CC" w:rsidR="006D71C4" w:rsidRPr="00F214F6" w:rsidRDefault="006D71C4" w:rsidP="006D71C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19b: </w:t>
            </w:r>
            <w:r w:rsidR="003F28E0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C5E" w14:textId="2BE4C2AE" w:rsidR="00D970E4" w:rsidRPr="00F214F6" w:rsidRDefault="006D71C4" w:rsidP="006D71C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19c: </w:t>
            </w:r>
            <w:r w:rsidR="003F28E0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62" w14:textId="77777777" w:rsidTr="00D970E4">
        <w:tc>
          <w:tcPr>
            <w:tcW w:w="6345" w:type="dxa"/>
          </w:tcPr>
          <w:p w14:paraId="766F2C60" w14:textId="77777777"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0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new techniques used to re-examine old evidence at appeal?</w:t>
            </w:r>
          </w:p>
        </w:tc>
        <w:tc>
          <w:tcPr>
            <w:tcW w:w="9072" w:type="dxa"/>
          </w:tcPr>
          <w:p w14:paraId="766F2C61" w14:textId="56319B2A" w:rsidR="00D7225E" w:rsidRPr="00F214F6" w:rsidRDefault="003F28E0" w:rsidP="00D94151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D970E4" w:rsidRPr="00F214F6" w14:paraId="766F2C65" w14:textId="77777777" w:rsidTr="00D970E4">
        <w:tc>
          <w:tcPr>
            <w:tcW w:w="6345" w:type="dxa"/>
          </w:tcPr>
          <w:p w14:paraId="766F2C63" w14:textId="646F4E91" w:rsidR="00D970E4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1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new F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consulted by defence after original trial?</w:t>
            </w:r>
          </w:p>
        </w:tc>
        <w:tc>
          <w:tcPr>
            <w:tcW w:w="9072" w:type="dxa"/>
          </w:tcPr>
          <w:p w14:paraId="766F2C64" w14:textId="07AC3292" w:rsidR="00D970E4" w:rsidRPr="00F214F6" w:rsidRDefault="003F28E0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D970E4" w:rsidRPr="00F214F6" w14:paraId="766F2C68" w14:textId="77777777" w:rsidTr="00D970E4">
        <w:tc>
          <w:tcPr>
            <w:tcW w:w="6345" w:type="dxa"/>
          </w:tcPr>
          <w:p w14:paraId="766F2C66" w14:textId="410E1517" w:rsidR="00D970E4" w:rsidRPr="00F214F6" w:rsidRDefault="003420D0" w:rsidP="00847F9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2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new F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A29C8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consulted by prosecution after original trial?</w:t>
            </w:r>
          </w:p>
        </w:tc>
        <w:tc>
          <w:tcPr>
            <w:tcW w:w="9072" w:type="dxa"/>
          </w:tcPr>
          <w:p w14:paraId="766F2C67" w14:textId="0FC8287B" w:rsidR="00D970E4" w:rsidRPr="00F214F6" w:rsidRDefault="003F28E0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D970E4" w:rsidRPr="00F214F6" w14:paraId="766F2C6B" w14:textId="77777777" w:rsidTr="00D970E4">
        <w:tc>
          <w:tcPr>
            <w:tcW w:w="6345" w:type="dxa"/>
          </w:tcPr>
          <w:p w14:paraId="766F2C69" w14:textId="7A135F92" w:rsidR="00D970E4" w:rsidRPr="00F214F6" w:rsidRDefault="003420D0" w:rsidP="002E75B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3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new prosecution F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present evidence at appeal hearing?</w:t>
            </w:r>
          </w:p>
        </w:tc>
        <w:tc>
          <w:tcPr>
            <w:tcW w:w="9072" w:type="dxa"/>
          </w:tcPr>
          <w:p w14:paraId="766F2C6A" w14:textId="7FAFF567" w:rsidR="00D970E4" w:rsidRPr="00F214F6" w:rsidRDefault="003F28E0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6E" w14:textId="77777777" w:rsidTr="00D970E4">
        <w:tc>
          <w:tcPr>
            <w:tcW w:w="6345" w:type="dxa"/>
          </w:tcPr>
          <w:p w14:paraId="766F2C6C" w14:textId="245DE9FF" w:rsidR="00D970E4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4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d new defence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present evidence at appeal hearing?</w:t>
            </w:r>
          </w:p>
        </w:tc>
        <w:tc>
          <w:tcPr>
            <w:tcW w:w="9072" w:type="dxa"/>
          </w:tcPr>
          <w:p w14:paraId="766F2C6D" w14:textId="6978761D" w:rsidR="00D970E4" w:rsidRPr="00F214F6" w:rsidRDefault="003F28E0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71" w14:textId="77777777" w:rsidTr="00D970E4">
        <w:tc>
          <w:tcPr>
            <w:tcW w:w="6345" w:type="dxa"/>
          </w:tcPr>
          <w:p w14:paraId="766F2C6F" w14:textId="174E2099" w:rsidR="00D970E4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5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concern expressed at appeal hearing about qualifications, knowledge, skills or experience of any new prosecution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(s)?</w:t>
            </w:r>
          </w:p>
        </w:tc>
        <w:tc>
          <w:tcPr>
            <w:tcW w:w="9072" w:type="dxa"/>
          </w:tcPr>
          <w:p w14:paraId="766F2C70" w14:textId="4E2A8B9D" w:rsidR="00D970E4" w:rsidRPr="00F214F6" w:rsidRDefault="003F28E0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74" w14:textId="77777777" w:rsidTr="00D970E4">
        <w:tc>
          <w:tcPr>
            <w:tcW w:w="6345" w:type="dxa"/>
          </w:tcPr>
          <w:p w14:paraId="766F2C72" w14:textId="4FAB0B6A" w:rsidR="00D970E4" w:rsidRPr="00F214F6" w:rsidRDefault="003420D0" w:rsidP="002E75B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6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any concern expressed at appeal hearing about qualifications, knowledge, skills or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ience of any new defence F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(s)?</w:t>
            </w:r>
          </w:p>
        </w:tc>
        <w:tc>
          <w:tcPr>
            <w:tcW w:w="9072" w:type="dxa"/>
          </w:tcPr>
          <w:p w14:paraId="766F2C73" w14:textId="2414FF6B" w:rsidR="00D970E4" w:rsidRPr="00F214F6" w:rsidRDefault="003F28E0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77" w14:textId="77777777" w:rsidTr="00D970E4">
        <w:tc>
          <w:tcPr>
            <w:tcW w:w="6345" w:type="dxa"/>
          </w:tcPr>
          <w:p w14:paraId="766F2C75" w14:textId="10C483F8" w:rsidR="00D970E4" w:rsidRPr="00F214F6" w:rsidRDefault="003420D0" w:rsidP="00AE001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7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d prosecution and defence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expert conclusions disagree at appeal hearing?</w:t>
            </w:r>
          </w:p>
        </w:tc>
        <w:tc>
          <w:tcPr>
            <w:tcW w:w="9072" w:type="dxa"/>
          </w:tcPr>
          <w:p w14:paraId="766F2C76" w14:textId="7D970C12" w:rsidR="00D970E4" w:rsidRPr="00F214F6" w:rsidRDefault="003F28E0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77DBF" w:rsidRPr="00F214F6" w14:paraId="766F2C7A" w14:textId="77777777" w:rsidTr="00D970E4">
        <w:tc>
          <w:tcPr>
            <w:tcW w:w="6345" w:type="dxa"/>
          </w:tcPr>
          <w:p w14:paraId="766F2C78" w14:textId="1F36122D" w:rsidR="00C77DBF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8.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hat were the main areas of disagreement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between prosecution and defence F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at appeal hearing? </w:t>
            </w:r>
            <w:r w:rsidR="00C77DBF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14:paraId="766F2C79" w14:textId="407A5B92" w:rsidR="00C77DBF" w:rsidRPr="00F214F6" w:rsidRDefault="003F28E0" w:rsidP="00E22D4F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823B61" w:rsidRPr="00F214F6" w14:paraId="766F2C7D" w14:textId="77777777" w:rsidTr="00D970E4">
        <w:tc>
          <w:tcPr>
            <w:tcW w:w="6345" w:type="dxa"/>
          </w:tcPr>
          <w:p w14:paraId="766F2C7B" w14:textId="57CAD546" w:rsidR="00823B61" w:rsidRPr="00F214F6" w:rsidRDefault="003420D0" w:rsidP="004A44C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9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F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express his/her confidence in conclusion at 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appeal hearing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29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how?</w:t>
            </w:r>
            <w:r w:rsidR="00DC34AA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DC34AA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14:paraId="584EC0F4" w14:textId="1D5CF919" w:rsidR="00823B61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29: </w:t>
            </w:r>
            <w:r w:rsidR="00351109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C7C" w14:textId="50BC8C3B" w:rsidR="00D7225E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Q29b:</w:t>
            </w:r>
            <w:r w:rsidR="00E22D4F"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 </w:t>
            </w:r>
            <w:r w:rsidR="00351109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5515E1" w:rsidRPr="00F214F6" w14:paraId="766F2C80" w14:textId="77777777" w:rsidTr="00D970E4">
        <w:tc>
          <w:tcPr>
            <w:tcW w:w="6345" w:type="dxa"/>
          </w:tcPr>
          <w:p w14:paraId="766F2C7E" w14:textId="28DBEFD8" w:rsidR="005515E1" w:rsidRPr="00F214F6" w:rsidRDefault="003420D0" w:rsidP="005515E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30. </w:t>
            </w:r>
            <w:r w:rsidR="005515E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any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new probabilities of F</w:t>
            </w:r>
            <w:r w:rsidR="005515E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 match mentioned at appeal hearing?</w:t>
            </w:r>
          </w:p>
        </w:tc>
        <w:tc>
          <w:tcPr>
            <w:tcW w:w="9072" w:type="dxa"/>
          </w:tcPr>
          <w:p w14:paraId="766F2C7F" w14:textId="3E547243" w:rsidR="005515E1" w:rsidRPr="00F214F6" w:rsidRDefault="00351109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2</w:t>
            </w:r>
          </w:p>
        </w:tc>
      </w:tr>
      <w:tr w:rsidR="005515E1" w:rsidRPr="00F214F6" w14:paraId="766F2C83" w14:textId="77777777" w:rsidTr="00D970E4">
        <w:tc>
          <w:tcPr>
            <w:tcW w:w="6345" w:type="dxa"/>
          </w:tcPr>
          <w:p w14:paraId="766F2C81" w14:textId="77777777" w:rsidR="005515E1" w:rsidRPr="00F214F6" w:rsidRDefault="003420D0" w:rsidP="00F0266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31. 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NA evidence, w</w:t>
            </w:r>
            <w:r w:rsidR="005515E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ere any new contamination/error rates presented at appeal hearing?</w:t>
            </w:r>
          </w:p>
        </w:tc>
        <w:tc>
          <w:tcPr>
            <w:tcW w:w="9072" w:type="dxa"/>
          </w:tcPr>
          <w:p w14:paraId="766F2C82" w14:textId="6DE74F82" w:rsidR="005515E1" w:rsidRPr="00F214F6" w:rsidRDefault="00351109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C86" w14:textId="77777777" w:rsidTr="00D970E4">
        <w:tc>
          <w:tcPr>
            <w:tcW w:w="6345" w:type="dxa"/>
          </w:tcPr>
          <w:p w14:paraId="766F2C84" w14:textId="227947BA" w:rsidR="00CC3B33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32. 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For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 evidence, were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any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(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ew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)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points of dissimilarity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between sample and print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presented at appeal hearing?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32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If yes, how 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many?</w:t>
            </w:r>
          </w:p>
        </w:tc>
        <w:tc>
          <w:tcPr>
            <w:tcW w:w="9072" w:type="dxa"/>
          </w:tcPr>
          <w:p w14:paraId="7F3E44B7" w14:textId="37E86401" w:rsidR="00D7225E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32: </w:t>
            </w:r>
            <w:r w:rsidR="00351109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C85" w14:textId="64C16A2E" w:rsidR="00CC3B33" w:rsidRPr="00F214F6" w:rsidRDefault="00D92554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32b: </w:t>
            </w:r>
            <w:r w:rsidR="00FA3B6C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6B0410" w:rsidRPr="00F214F6" w14:paraId="766F2C89" w14:textId="77777777" w:rsidTr="00D970E4">
        <w:tc>
          <w:tcPr>
            <w:tcW w:w="6345" w:type="dxa"/>
          </w:tcPr>
          <w:p w14:paraId="766F2C87" w14:textId="61532A84" w:rsidR="006B0410" w:rsidRPr="00F214F6" w:rsidRDefault="006B0410" w:rsidP="006B041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3. Did appeal court raise concerns about prosecution or defence team misunderstanding fingerprint/DNA/Digital evidence?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Pr="00EB3941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33b</w:t>
            </w:r>
            <w:r w:rsidRPr="0091560C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.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91560C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</w:p>
        </w:tc>
        <w:tc>
          <w:tcPr>
            <w:tcW w:w="9072" w:type="dxa"/>
          </w:tcPr>
          <w:p w14:paraId="766F2C88" w14:textId="5D2A2CAF" w:rsidR="006B0410" w:rsidRPr="00F214F6" w:rsidRDefault="006B0410" w:rsidP="006B041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6B0410" w:rsidRPr="00F214F6" w14:paraId="766F2C8C" w14:textId="77777777" w:rsidTr="00D970E4">
        <w:tc>
          <w:tcPr>
            <w:tcW w:w="6345" w:type="dxa"/>
          </w:tcPr>
          <w:p w14:paraId="766F2C8A" w14:textId="763DAD3D" w:rsidR="006B0410" w:rsidRPr="00F214F6" w:rsidRDefault="006B0410" w:rsidP="006B041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4. Did appeal court raise concerns about jury at original trial misunderstanding or having difficulty understanding fingerprint/DNA/Digital evidence?</w:t>
            </w:r>
            <w:r>
              <w:t xml:space="preserve"> </w:t>
            </w:r>
            <w:r w:rsidRPr="004F0294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34b</w:t>
            </w:r>
            <w:r w:rsidRPr="00927A1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.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927A1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</w:p>
        </w:tc>
        <w:tc>
          <w:tcPr>
            <w:tcW w:w="9072" w:type="dxa"/>
          </w:tcPr>
          <w:p w14:paraId="766F2C8B" w14:textId="72B0412A" w:rsidR="006B0410" w:rsidRPr="00F214F6" w:rsidRDefault="006B0410" w:rsidP="006B041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6B0410" w:rsidRPr="00F214F6" w14:paraId="766F2C8F" w14:textId="77777777" w:rsidTr="00D970E4">
        <w:tc>
          <w:tcPr>
            <w:tcW w:w="6345" w:type="dxa"/>
          </w:tcPr>
          <w:p w14:paraId="766F2C8D" w14:textId="2C78B7FC" w:rsidR="006B0410" w:rsidRPr="00F214F6" w:rsidRDefault="006B0410" w:rsidP="006B041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5. Did appeal court raise concerns about judge at original trial misunderstanding fingerprint/DNA/Digital evidence?</w:t>
            </w:r>
            <w:r w:rsidRPr="002512CA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35b.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Who raised it?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766F2C8E" w14:textId="76F6A764" w:rsidR="006B0410" w:rsidRPr="00F214F6" w:rsidRDefault="006B0410" w:rsidP="006B041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6B0410" w:rsidRPr="00F214F6" w14:paraId="766F2C92" w14:textId="77777777" w:rsidTr="00D970E4">
        <w:tc>
          <w:tcPr>
            <w:tcW w:w="6345" w:type="dxa"/>
          </w:tcPr>
          <w:p w14:paraId="766F2C90" w14:textId="0EE6AB39" w:rsidR="006B0410" w:rsidRPr="00F214F6" w:rsidRDefault="006B0410" w:rsidP="006B041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6. Did appeal court raise concerns about application of either wrong case law at original trial or ignoring right case law?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766F2C91" w14:textId="3426AF7C" w:rsidR="006B0410" w:rsidRPr="00F214F6" w:rsidRDefault="006B0410" w:rsidP="006B041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6B0410" w:rsidRPr="00F214F6" w14:paraId="766F2C95" w14:textId="77777777" w:rsidTr="00D970E4">
        <w:tc>
          <w:tcPr>
            <w:tcW w:w="6345" w:type="dxa"/>
          </w:tcPr>
          <w:p w14:paraId="766F2C93" w14:textId="2E717934" w:rsidR="006B0410" w:rsidRPr="00F214F6" w:rsidRDefault="006B0410" w:rsidP="006B041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7. Did appeal court raise concerns about errors in judge’s summing up of case at original trial?</w:t>
            </w:r>
            <w:r w:rsidRPr="00537015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37b.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766F2C94" w14:textId="30020FD9" w:rsidR="006B0410" w:rsidRPr="00F214F6" w:rsidRDefault="006B0410" w:rsidP="006B041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6B0410" w:rsidRPr="00F214F6" w14:paraId="766F2C98" w14:textId="77777777" w:rsidTr="00D970E4">
        <w:tc>
          <w:tcPr>
            <w:tcW w:w="6345" w:type="dxa"/>
          </w:tcPr>
          <w:p w14:paraId="766F2C96" w14:textId="03F22931" w:rsidR="006B0410" w:rsidRPr="00F214F6" w:rsidRDefault="006B0410" w:rsidP="006B041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8. Did appeal court raise concerns about judge’s instructions confusing jury at original trial?</w:t>
            </w:r>
            <w:r w:rsidRPr="00537015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38b.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766F2C97" w14:textId="1D551006" w:rsidR="006B0410" w:rsidRPr="00F214F6" w:rsidRDefault="006B0410" w:rsidP="006B041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6B0410" w:rsidRPr="00F214F6" w14:paraId="766F2C9B" w14:textId="77777777" w:rsidTr="00D970E4">
        <w:tc>
          <w:tcPr>
            <w:tcW w:w="6345" w:type="dxa"/>
          </w:tcPr>
          <w:p w14:paraId="766F2C99" w14:textId="61D91770" w:rsidR="006B0410" w:rsidRPr="00F214F6" w:rsidRDefault="006B0410" w:rsidP="006B041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39. Did appeal court raise concerns about how fingerprint/DNA/Digital evidence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presented at original trial?</w:t>
            </w:r>
            <w:r>
              <w:t xml:space="preserve"> </w:t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9b. If yes, who raised it?</w:t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766F2C9A" w14:textId="571B051F" w:rsidR="006B0410" w:rsidRPr="00F214F6" w:rsidRDefault="006B0410" w:rsidP="006B041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6B0410" w:rsidRPr="00F214F6" w14:paraId="766F2C9E" w14:textId="77777777" w:rsidTr="00D970E4">
        <w:tc>
          <w:tcPr>
            <w:tcW w:w="6345" w:type="dxa"/>
          </w:tcPr>
          <w:p w14:paraId="766F2C9C" w14:textId="22ABB8AD" w:rsidR="006B0410" w:rsidRPr="00F214F6" w:rsidRDefault="006B0410" w:rsidP="006B041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40. Did appeal court raise concerns that weight of fingerprint/DNA/Digital evidence was overstated in court by either prosecution/defence/judge at original trial?</w:t>
            </w:r>
            <w:r w:rsidRPr="00480809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40b.</w:t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who raised it?</w:t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766F2C9D" w14:textId="1F863512" w:rsidR="006B0410" w:rsidRPr="00F214F6" w:rsidRDefault="006B0410" w:rsidP="006B041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6B0410" w:rsidRPr="00F214F6" w14:paraId="766F2CA1" w14:textId="77777777" w:rsidTr="00D970E4">
        <w:tc>
          <w:tcPr>
            <w:tcW w:w="6345" w:type="dxa"/>
          </w:tcPr>
          <w:p w14:paraId="766F2C9F" w14:textId="7D3086F0" w:rsidR="006B0410" w:rsidRPr="00F214F6" w:rsidRDefault="006B0410" w:rsidP="006B041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41. Did appeal court raise concerns about inadmissible evidence being presented at original trial?</w:t>
            </w:r>
            <w:r w:rsidRPr="0005180E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41b.</w:t>
            </w:r>
            <w:r w:rsidRPr="0005180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who raised it? </w:t>
            </w:r>
          </w:p>
        </w:tc>
        <w:tc>
          <w:tcPr>
            <w:tcW w:w="9072" w:type="dxa"/>
          </w:tcPr>
          <w:p w14:paraId="766F2CA0" w14:textId="1BAE5A95" w:rsidR="006B0410" w:rsidRPr="00F214F6" w:rsidRDefault="006B0410" w:rsidP="006B041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</w:tc>
      </w:tr>
      <w:tr w:rsidR="00CC3B33" w:rsidRPr="00F214F6" w14:paraId="766F2CA4" w14:textId="77777777" w:rsidTr="00D970E4">
        <w:tc>
          <w:tcPr>
            <w:tcW w:w="6345" w:type="dxa"/>
          </w:tcPr>
          <w:p w14:paraId="766F2CA2" w14:textId="77777777" w:rsidR="00CC3B33" w:rsidRPr="00F214F6" w:rsidRDefault="003420D0" w:rsidP="00AE001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42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d appeal court refer to any existing case law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42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hich?</w:t>
            </w:r>
          </w:p>
        </w:tc>
        <w:tc>
          <w:tcPr>
            <w:tcW w:w="9072" w:type="dxa"/>
          </w:tcPr>
          <w:p w14:paraId="55193BF0" w14:textId="69FB4AEC" w:rsidR="00CC3B33" w:rsidRPr="00526263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526263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42a: </w:t>
            </w:r>
            <w:r w:rsidR="007D2AE4" w:rsidRPr="00526263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</w:t>
            </w:r>
          </w:p>
          <w:p w14:paraId="766F2CA3" w14:textId="1CC7CAB3" w:rsidR="00D7225E" w:rsidRPr="00526263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526263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42b: </w:t>
            </w:r>
            <w:bookmarkStart w:id="0" w:name="para14"/>
            <w:r w:rsidR="007D2AE4" w:rsidRPr="00526263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R v Mayers </w:t>
            </w:r>
            <w:bookmarkEnd w:id="0"/>
            <w:r w:rsidR="007D2AE4" w:rsidRPr="00526263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fldChar w:fldCharType="begin"/>
            </w:r>
            <w:r w:rsidR="007D2AE4" w:rsidRPr="00526263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instrText xml:space="preserve"> HYPERLINK "https://www.bailii.org/ew/cases/EWCA/Crim/2008/2989.html" \o "Link to BAILII version" </w:instrText>
            </w:r>
            <w:r w:rsidR="007D2AE4" w:rsidRPr="00526263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fldChar w:fldCharType="separate"/>
            </w:r>
            <w:r w:rsidR="007D2AE4" w:rsidRPr="00526263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[2008] EWCA Crim 2989</w:t>
            </w:r>
            <w:r w:rsidR="007D2AE4" w:rsidRPr="00526263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fldChar w:fldCharType="end"/>
            </w:r>
            <w:r w:rsidR="007D2AE4" w:rsidRPr="00526263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; </w:t>
            </w:r>
            <w:hyperlink r:id="rId8" w:tooltip="Link to BAILII version" w:history="1">
              <w:r w:rsidR="007D2AE4" w:rsidRPr="00526263">
                <w:rPr>
                  <w:rFonts w:ascii="Arial Nova Light" w:hAnsi="Arial Nova Light" w:cstheme="majorBidi"/>
                  <w:color w:val="000000" w:themeColor="text1"/>
                  <w:sz w:val="24"/>
                  <w:szCs w:val="24"/>
                </w:rPr>
                <w:t>[2009] 1 WLR 1915</w:t>
              </w:r>
            </w:hyperlink>
            <w:r w:rsidR="007D2AE4" w:rsidRPr="00526263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; </w:t>
            </w:r>
            <w:bookmarkStart w:id="1" w:name="para17"/>
            <w:proofErr w:type="spellStart"/>
            <w:r w:rsidR="007D2AE4" w:rsidRPr="00526263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Ratten</w:t>
            </w:r>
            <w:proofErr w:type="spellEnd"/>
            <w:r w:rsidR="007D2AE4" w:rsidRPr="00526263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v R </w:t>
            </w:r>
            <w:bookmarkEnd w:id="1"/>
            <w:r w:rsidR="007D2AE4" w:rsidRPr="00526263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fldChar w:fldCharType="begin"/>
            </w:r>
            <w:r w:rsidR="007D2AE4" w:rsidRPr="00526263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instrText xml:space="preserve"> HYPERLINK "https://www.bailii.org/cgi-bin/redirect.cgi?path=/uk/cases/UKPC/1971/1971_23.html" \o "Link to BAILII version" </w:instrText>
            </w:r>
            <w:r w:rsidR="007D2AE4" w:rsidRPr="00526263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fldChar w:fldCharType="separate"/>
            </w:r>
            <w:r w:rsidR="007D2AE4" w:rsidRPr="00526263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[1972] AC 378</w:t>
            </w:r>
            <w:r w:rsidR="007D2AE4" w:rsidRPr="00526263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fldChar w:fldCharType="end"/>
            </w:r>
            <w:r w:rsidR="007D2AE4" w:rsidRPr="00526263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at 391; </w:t>
            </w:r>
            <w:bookmarkStart w:id="2" w:name="para18"/>
            <w:r w:rsidR="007D2AE4" w:rsidRPr="00526263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R v Andrews [1987] 1 AC 281</w:t>
            </w:r>
            <w:bookmarkEnd w:id="2"/>
            <w:r w:rsidR="007D2AE4" w:rsidRPr="00526263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; </w:t>
            </w:r>
            <w:bookmarkStart w:id="3" w:name="para30"/>
            <w:r w:rsidR="007D2AE4" w:rsidRPr="00526263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R v Ford </w:t>
            </w:r>
            <w:bookmarkEnd w:id="3"/>
            <w:r w:rsidR="007D2AE4" w:rsidRPr="00526263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fldChar w:fldCharType="begin"/>
            </w:r>
            <w:r w:rsidR="007D2AE4" w:rsidRPr="00526263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instrText xml:space="preserve"> HYPERLINK "https://www.bailii.org/ew/cases/EWCA/Crim/2010/2250.html" \o "Link to BAILII version" </w:instrText>
            </w:r>
            <w:r w:rsidR="007D2AE4" w:rsidRPr="00526263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fldChar w:fldCharType="separate"/>
            </w:r>
            <w:r w:rsidR="007D2AE4" w:rsidRPr="00526263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[2010] EWCA Crim 2250</w:t>
            </w:r>
            <w:r w:rsidR="007D2AE4" w:rsidRPr="00526263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fldChar w:fldCharType="end"/>
            </w:r>
            <w:r w:rsidR="00FA38BA" w:rsidRPr="00526263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; R v Horncastle </w:t>
            </w:r>
            <w:hyperlink r:id="rId9" w:tooltip="Link to BAILII version" w:history="1">
              <w:r w:rsidR="00FA38BA" w:rsidRPr="00526263">
                <w:rPr>
                  <w:rFonts w:ascii="Arial Nova Light" w:hAnsi="Arial Nova Light" w:cstheme="majorBidi"/>
                  <w:color w:val="000000" w:themeColor="text1"/>
                  <w:sz w:val="24"/>
                  <w:szCs w:val="24"/>
                </w:rPr>
                <w:t>[2009] UKSC 14</w:t>
              </w:r>
            </w:hyperlink>
            <w:r w:rsidR="00FA38BA" w:rsidRPr="00526263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; </w:t>
            </w:r>
            <w:hyperlink r:id="rId10" w:tooltip="Link to BAILII version" w:history="1">
              <w:r w:rsidR="00FA38BA" w:rsidRPr="00526263">
                <w:rPr>
                  <w:rFonts w:ascii="Arial Nova Light" w:hAnsi="Arial Nova Light" w:cstheme="majorBidi"/>
                  <w:color w:val="000000" w:themeColor="text1"/>
                  <w:sz w:val="24"/>
                  <w:szCs w:val="24"/>
                </w:rPr>
                <w:t>[2010] 2 AC 373</w:t>
              </w:r>
            </w:hyperlink>
            <w:r w:rsidR="00FA38BA" w:rsidRPr="00526263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; </w:t>
            </w:r>
            <w:bookmarkStart w:id="4" w:name="para28"/>
            <w:r w:rsidR="00FA38BA" w:rsidRPr="00526263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R v Fox </w:t>
            </w:r>
            <w:bookmarkEnd w:id="4"/>
            <w:r w:rsidR="00FA38BA" w:rsidRPr="00526263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fldChar w:fldCharType="begin"/>
            </w:r>
            <w:r w:rsidR="00FA38BA" w:rsidRPr="00526263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instrText xml:space="preserve"> HYPERLINK "https://www.bailii.org/ew/cases/EWCA/Crim/2010/1280.html" \o "Link to BAILII version" </w:instrText>
            </w:r>
            <w:r w:rsidR="00FA38BA" w:rsidRPr="00526263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fldChar w:fldCharType="separate"/>
            </w:r>
            <w:r w:rsidR="00FA38BA" w:rsidRPr="00526263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[2010] EWCA Crim 1280</w:t>
            </w:r>
            <w:r w:rsidR="00FA38BA" w:rsidRPr="00526263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fldChar w:fldCharType="end"/>
            </w:r>
            <w:r w:rsidR="00FA38BA" w:rsidRPr="00526263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; </w:t>
            </w:r>
            <w:bookmarkStart w:id="5" w:name="para24"/>
            <w:r w:rsidR="00FA38BA" w:rsidRPr="00526263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R v Davis </w:t>
            </w:r>
            <w:bookmarkEnd w:id="5"/>
            <w:r w:rsidR="00FA38BA" w:rsidRPr="00526263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fldChar w:fldCharType="begin"/>
            </w:r>
            <w:r w:rsidR="00FA38BA" w:rsidRPr="00526263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instrText xml:space="preserve"> HYPERLINK "https://www.bailii.org/uk/cases/UKHL/2008/36.html" \o "Link to BAILII version" </w:instrText>
            </w:r>
            <w:r w:rsidR="00FA38BA" w:rsidRPr="00526263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fldChar w:fldCharType="separate"/>
            </w:r>
            <w:r w:rsidR="00FA38BA" w:rsidRPr="00526263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[2008] UKHL 36</w:t>
            </w:r>
            <w:r w:rsidR="00FA38BA" w:rsidRPr="00526263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fldChar w:fldCharType="end"/>
            </w:r>
            <w:r w:rsidR="00FA38BA" w:rsidRPr="00526263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; </w:t>
            </w:r>
            <w:hyperlink r:id="rId11" w:tooltip="Link to BAILII version" w:history="1">
              <w:r w:rsidR="00FA38BA" w:rsidRPr="00526263">
                <w:rPr>
                  <w:rFonts w:ascii="Arial Nova Light" w:hAnsi="Arial Nova Light" w:cstheme="majorBidi"/>
                  <w:color w:val="000000" w:themeColor="text1"/>
                  <w:sz w:val="24"/>
                  <w:szCs w:val="24"/>
                </w:rPr>
                <w:t>[2008] AC 1128</w:t>
              </w:r>
            </w:hyperlink>
          </w:p>
        </w:tc>
      </w:tr>
      <w:tr w:rsidR="00CC3B33" w:rsidRPr="00F214F6" w14:paraId="766F2CA7" w14:textId="77777777" w:rsidTr="00D970E4">
        <w:tc>
          <w:tcPr>
            <w:tcW w:w="6345" w:type="dxa"/>
          </w:tcPr>
          <w:p w14:paraId="766F2CA5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ame of appeal judge(s)</w:t>
            </w:r>
          </w:p>
        </w:tc>
        <w:tc>
          <w:tcPr>
            <w:tcW w:w="9072" w:type="dxa"/>
          </w:tcPr>
          <w:p w14:paraId="766F2CA6" w14:textId="2366FE52" w:rsidR="00CC3B33" w:rsidRPr="00F214F6" w:rsidRDefault="00526263" w:rsidP="00E22D4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526263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Lord Justice Leggatt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, </w:t>
            </w:r>
            <w:r w:rsidRPr="00526263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Mr Justice Nicol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a</w:t>
            </w:r>
            <w:r w:rsidR="00E70698" w:rsidRPr="00526263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d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Pr="00526263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Mr Justice Butcher</w:t>
            </w:r>
          </w:p>
        </w:tc>
      </w:tr>
      <w:tr w:rsidR="00CC3B33" w:rsidRPr="00F214F6" w14:paraId="766F2CAA" w14:textId="77777777" w:rsidTr="00D970E4">
        <w:tc>
          <w:tcPr>
            <w:tcW w:w="6345" w:type="dxa"/>
          </w:tcPr>
          <w:p w14:paraId="766F2CA8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ame of lawyer(s) in appeal hearing, including who they represent</w:t>
            </w:r>
          </w:p>
        </w:tc>
        <w:tc>
          <w:tcPr>
            <w:tcW w:w="9072" w:type="dxa"/>
          </w:tcPr>
          <w:p w14:paraId="766F2CA9" w14:textId="3D1728E0" w:rsidR="00CC3B33" w:rsidRPr="00EC0D11" w:rsidRDefault="00E70698" w:rsidP="00E22D4F">
            <w:pPr>
              <w:suppressAutoHyphens/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EC0D11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John Hulme (instructed by the Crown Prosecution Service) for the Respondent</w:t>
            </w:r>
            <w:r w:rsidRPr="00EC0D11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br/>
              <w:t xml:space="preserve">Tasmin Malcolm (instructed by </w:t>
            </w:r>
            <w:proofErr w:type="spellStart"/>
            <w:r w:rsidRPr="00EC0D11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Rustem</w:t>
            </w:r>
            <w:proofErr w:type="spellEnd"/>
            <w:r w:rsidRPr="00EC0D11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Guardian) for the Appellant</w:t>
            </w:r>
          </w:p>
        </w:tc>
      </w:tr>
      <w:tr w:rsidR="00CC3B33" w:rsidRPr="00F214F6" w14:paraId="766F2CAE" w14:textId="77777777" w:rsidTr="00CC4AFC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CAB" w14:textId="77777777" w:rsidR="00CC3B33" w:rsidRPr="00F214F6" w:rsidRDefault="00CC3B33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  <w:p w14:paraId="766F2CAC" w14:textId="55CBD297" w:rsidR="00CC3B33" w:rsidRPr="00F214F6" w:rsidRDefault="00CC3B33" w:rsidP="000C67E9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ORIGINAL CASE/TRIAL CHARACTERISTICS </w:t>
            </w:r>
            <w:r w:rsidR="00275C87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14:paraId="766F2CAD" w14:textId="77777777" w:rsidR="00CC3B33" w:rsidRPr="00F214F6" w:rsidRDefault="00CC3B33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CB1" w14:textId="77777777" w:rsidTr="00D970E4">
        <w:tc>
          <w:tcPr>
            <w:tcW w:w="6345" w:type="dxa"/>
          </w:tcPr>
          <w:p w14:paraId="766F2CAF" w14:textId="2C80EE42" w:rsidR="00CC3B33" w:rsidRPr="00F214F6" w:rsidRDefault="003420D0" w:rsidP="00083FF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5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ate of crime</w:t>
            </w:r>
            <w:r w:rsidR="00F017B0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(first date)</w:t>
            </w:r>
          </w:p>
        </w:tc>
        <w:tc>
          <w:tcPr>
            <w:tcW w:w="9072" w:type="dxa"/>
          </w:tcPr>
          <w:p w14:paraId="766F2CB0" w14:textId="0B34C3E8" w:rsidR="00CC3B33" w:rsidRPr="00F214F6" w:rsidRDefault="00EC0D11" w:rsidP="0055510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10617</w:t>
            </w:r>
          </w:p>
        </w:tc>
      </w:tr>
      <w:tr w:rsidR="00CC3B33" w:rsidRPr="00F214F6" w14:paraId="766F2CB4" w14:textId="77777777" w:rsidTr="00D970E4">
        <w:tc>
          <w:tcPr>
            <w:tcW w:w="6345" w:type="dxa"/>
          </w:tcPr>
          <w:p w14:paraId="766F2CB2" w14:textId="77777777" w:rsidR="00CC3B33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6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defendant immediately treated as a suspect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46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no, then how was defendant immediately treated?</w:t>
            </w:r>
          </w:p>
        </w:tc>
        <w:tc>
          <w:tcPr>
            <w:tcW w:w="9072" w:type="dxa"/>
          </w:tcPr>
          <w:p w14:paraId="6145CD45" w14:textId="440BDEEF" w:rsidR="00CC3B33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46: </w:t>
            </w:r>
            <w:r w:rsidR="00EC0D11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766F2CB3" w14:textId="2BC400BA" w:rsidR="00D7225E" w:rsidRPr="00F214F6" w:rsidRDefault="00D7225E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46b: </w:t>
            </w:r>
            <w:r w:rsidR="00EC0D11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B7" w14:textId="77777777" w:rsidTr="00D970E4">
        <w:tc>
          <w:tcPr>
            <w:tcW w:w="6345" w:type="dxa"/>
          </w:tcPr>
          <w:p w14:paraId="766F2CB5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there other suspects (arrests)?</w:t>
            </w:r>
          </w:p>
        </w:tc>
        <w:tc>
          <w:tcPr>
            <w:tcW w:w="9072" w:type="dxa"/>
          </w:tcPr>
          <w:p w14:paraId="766F2CB6" w14:textId="1292C1BA" w:rsidR="00CC3B33" w:rsidRPr="00F214F6" w:rsidRDefault="00EC0D11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CBA" w14:textId="77777777" w:rsidTr="00D970E4">
        <w:tc>
          <w:tcPr>
            <w:tcW w:w="6345" w:type="dxa"/>
          </w:tcPr>
          <w:p w14:paraId="766F2CB8" w14:textId="10B9702C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the defendant plead guilty or was he/she convicted at trial?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48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If convicted, then was the jury verdict </w:t>
            </w:r>
            <w:r w:rsidR="00F06321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unani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mous or other?</w:t>
            </w:r>
          </w:p>
        </w:tc>
        <w:tc>
          <w:tcPr>
            <w:tcW w:w="9072" w:type="dxa"/>
          </w:tcPr>
          <w:p w14:paraId="4308091D" w14:textId="5D0ACD07" w:rsidR="00CC3B33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48: </w:t>
            </w:r>
            <w:r w:rsidR="006A362D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766F2CB9" w14:textId="7C8CBCD3" w:rsidR="00D7225E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48b: </w:t>
            </w:r>
            <w:r w:rsidR="006A362D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</w:tc>
      </w:tr>
      <w:tr w:rsidR="004A44C9" w:rsidRPr="00F214F6" w14:paraId="766F2CBD" w14:textId="77777777" w:rsidTr="00D970E4">
        <w:tc>
          <w:tcPr>
            <w:tcW w:w="6345" w:type="dxa"/>
          </w:tcPr>
          <w:p w14:paraId="766F2CBB" w14:textId="77777777" w:rsidR="004A44C9" w:rsidRPr="00F214F6" w:rsidRDefault="003420D0" w:rsidP="00F52BD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9. 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this the first trial?</w:t>
            </w:r>
          </w:p>
        </w:tc>
        <w:tc>
          <w:tcPr>
            <w:tcW w:w="9072" w:type="dxa"/>
          </w:tcPr>
          <w:p w14:paraId="766F2CBC" w14:textId="6F230230" w:rsidR="004A44C9" w:rsidRPr="00F214F6" w:rsidRDefault="00EC0D11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</w:tc>
      </w:tr>
      <w:tr w:rsidR="00CC3B33" w:rsidRPr="00F214F6" w14:paraId="766F2CC0" w14:textId="77777777" w:rsidTr="00D970E4">
        <w:tc>
          <w:tcPr>
            <w:tcW w:w="6345" w:type="dxa"/>
          </w:tcPr>
          <w:p w14:paraId="766F2CBE" w14:textId="77777777" w:rsidR="00CC3B33" w:rsidRPr="00F214F6" w:rsidRDefault="003420D0" w:rsidP="00F52BD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0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hat offence(s) was defendant convicted of/plead guilty to?</w:t>
            </w:r>
          </w:p>
        </w:tc>
        <w:tc>
          <w:tcPr>
            <w:tcW w:w="9072" w:type="dxa"/>
          </w:tcPr>
          <w:p w14:paraId="156F7F40" w14:textId="77777777" w:rsidR="00CC3B33" w:rsidRDefault="005305AB" w:rsidP="00E22D4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Count 1. </w:t>
            </w:r>
            <w:r w:rsidR="00BD23B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ounding with intent to cause </w:t>
            </w:r>
            <w:proofErr w:type="spellStart"/>
            <w:r w:rsidR="00BD23B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Grevious</w:t>
            </w:r>
            <w:proofErr w:type="spellEnd"/>
            <w:r w:rsidR="00BD23B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Bodily Harm</w:t>
            </w:r>
          </w:p>
          <w:p w14:paraId="766F2CBF" w14:textId="38FA4C6C" w:rsidR="005305AB" w:rsidRPr="00F214F6" w:rsidRDefault="005305AB" w:rsidP="00E22D4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Count 2. Possession of an offensive weapon</w:t>
            </w:r>
          </w:p>
        </w:tc>
      </w:tr>
      <w:tr w:rsidR="00CC3B33" w:rsidRPr="00F214F6" w14:paraId="766F2CC3" w14:textId="77777777" w:rsidTr="00D970E4">
        <w:tc>
          <w:tcPr>
            <w:tcW w:w="6345" w:type="dxa"/>
          </w:tcPr>
          <w:p w14:paraId="766F2CC1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1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there circumstantial evidence in the case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51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hat?</w:t>
            </w:r>
          </w:p>
        </w:tc>
        <w:tc>
          <w:tcPr>
            <w:tcW w:w="9072" w:type="dxa"/>
          </w:tcPr>
          <w:p w14:paraId="06143FD7" w14:textId="7D2F2B9B" w:rsidR="00CC3B33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1: </w:t>
            </w:r>
            <w:r w:rsidR="005305AB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766F2CC2" w14:textId="2D17DB3B" w:rsidR="00D7225E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1b: </w:t>
            </w:r>
            <w:r w:rsidR="005305AB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Images from an identification parade; A witnesses 999 call; </w:t>
            </w:r>
            <w:r w:rsidR="00164342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Eyewitness evidence; Automatic Number Plate Registration; Cell site data; DNA from the appellant; Hearsay evidence</w:t>
            </w:r>
          </w:p>
        </w:tc>
      </w:tr>
      <w:tr w:rsidR="00CC3B33" w:rsidRPr="00F214F6" w14:paraId="766F2CC6" w14:textId="77777777" w:rsidTr="00D970E4">
        <w:tc>
          <w:tcPr>
            <w:tcW w:w="6345" w:type="dxa"/>
          </w:tcPr>
          <w:p w14:paraId="766F2CC4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2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there any other evidence in the case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52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hat?</w:t>
            </w:r>
          </w:p>
        </w:tc>
        <w:tc>
          <w:tcPr>
            <w:tcW w:w="9072" w:type="dxa"/>
          </w:tcPr>
          <w:p w14:paraId="74705F27" w14:textId="3FC55EB4" w:rsidR="00D7225E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2: </w:t>
            </w:r>
            <w:r w:rsidR="006A362D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66F2CC5" w14:textId="64E6FC19" w:rsidR="00CC3B33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2b: </w:t>
            </w:r>
            <w:r w:rsidR="006A362D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C9" w14:textId="77777777" w:rsidTr="00D970E4">
        <w:tc>
          <w:tcPr>
            <w:tcW w:w="6345" w:type="dxa"/>
          </w:tcPr>
          <w:p w14:paraId="766F2CC7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d defendant provide an alibi for whereabouts at time of crime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53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as it corroborated?</w:t>
            </w:r>
          </w:p>
        </w:tc>
        <w:tc>
          <w:tcPr>
            <w:tcW w:w="9072" w:type="dxa"/>
          </w:tcPr>
          <w:p w14:paraId="31DC7D9D" w14:textId="2F513F53" w:rsidR="00D7225E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3: </w:t>
            </w:r>
            <w:r w:rsidR="006A362D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66F2CC8" w14:textId="261A1F52" w:rsidR="00CC3B33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3b: </w:t>
            </w:r>
            <w:r w:rsidR="006A362D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CC" w14:textId="77777777" w:rsidTr="00D970E4">
        <w:tc>
          <w:tcPr>
            <w:tcW w:w="6345" w:type="dxa"/>
          </w:tcPr>
          <w:p w14:paraId="766F2CCA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hat was the defendant’s original sentence?</w:t>
            </w:r>
          </w:p>
        </w:tc>
        <w:tc>
          <w:tcPr>
            <w:tcW w:w="9072" w:type="dxa"/>
          </w:tcPr>
          <w:p w14:paraId="766F2CCB" w14:textId="707685F4" w:rsidR="00CC3B33" w:rsidRPr="00F214F6" w:rsidRDefault="006A362D" w:rsidP="00E22D4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8 years imprisonment</w:t>
            </w:r>
          </w:p>
        </w:tc>
      </w:tr>
      <w:tr w:rsidR="00CC3B33" w:rsidRPr="00F214F6" w14:paraId="766F2CCF" w14:textId="77777777" w:rsidTr="00D970E4">
        <w:tc>
          <w:tcPr>
            <w:tcW w:w="6345" w:type="dxa"/>
          </w:tcPr>
          <w:p w14:paraId="766F2CCD" w14:textId="77777777" w:rsidR="00CC3B33" w:rsidRPr="00F214F6" w:rsidRDefault="003420D0" w:rsidP="00F60F7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5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ase originally tried in Crown court or magistrates’ court?</w:t>
            </w:r>
          </w:p>
        </w:tc>
        <w:tc>
          <w:tcPr>
            <w:tcW w:w="9072" w:type="dxa"/>
          </w:tcPr>
          <w:p w14:paraId="766F2CCE" w14:textId="08DAC4F5" w:rsidR="00D7225E" w:rsidRPr="00F214F6" w:rsidRDefault="009C0301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</w:t>
            </w:r>
          </w:p>
        </w:tc>
      </w:tr>
      <w:tr w:rsidR="00CC3B33" w:rsidRPr="00F214F6" w14:paraId="766F2CD2" w14:textId="77777777" w:rsidTr="00D970E4">
        <w:tc>
          <w:tcPr>
            <w:tcW w:w="6345" w:type="dxa"/>
          </w:tcPr>
          <w:p w14:paraId="766F2CD0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56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ame of judge(s) in original trial</w:t>
            </w:r>
          </w:p>
        </w:tc>
        <w:tc>
          <w:tcPr>
            <w:tcW w:w="9072" w:type="dxa"/>
          </w:tcPr>
          <w:p w14:paraId="766F2CD1" w14:textId="52A05CAE" w:rsidR="00CC3B33" w:rsidRPr="00F214F6" w:rsidRDefault="00E70698" w:rsidP="00E22D4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Judge Cole</w:t>
            </w:r>
          </w:p>
        </w:tc>
      </w:tr>
      <w:tr w:rsidR="00CC3B33" w:rsidRPr="00F214F6" w14:paraId="766F2CD5" w14:textId="77777777" w:rsidTr="00D970E4">
        <w:tc>
          <w:tcPr>
            <w:tcW w:w="6345" w:type="dxa"/>
          </w:tcPr>
          <w:p w14:paraId="766F2CD3" w14:textId="77777777" w:rsidR="00CC3B33" w:rsidRPr="00F214F6" w:rsidRDefault="003420D0" w:rsidP="00F60F7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ame of lawyer(s) in original trial</w:t>
            </w:r>
          </w:p>
        </w:tc>
        <w:tc>
          <w:tcPr>
            <w:tcW w:w="9072" w:type="dxa"/>
          </w:tcPr>
          <w:p w14:paraId="766F2CD4" w14:textId="7DA05965" w:rsidR="00CC3B33" w:rsidRPr="00F214F6" w:rsidRDefault="00EC0D11" w:rsidP="00E22D4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D8" w14:textId="77777777" w:rsidTr="00F60F70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CD6" w14:textId="77777777" w:rsidR="00CC3B33" w:rsidRPr="00F214F6" w:rsidRDefault="00CC3B33" w:rsidP="00F85BDD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</w:p>
          <w:p w14:paraId="766F2CD7" w14:textId="43A56AE4" w:rsidR="00CC3B33" w:rsidRPr="00F214F6" w:rsidRDefault="00CC3B33" w:rsidP="00D970E4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INVESTIGATIVE STAGE </w:t>
            </w:r>
            <w:r w:rsidR="00275C87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</w:tc>
      </w:tr>
      <w:tr w:rsidR="00CC3B33" w:rsidRPr="00F214F6" w14:paraId="766F2CDB" w14:textId="77777777" w:rsidTr="00D970E4">
        <w:tc>
          <w:tcPr>
            <w:tcW w:w="6345" w:type="dxa"/>
            <w:shd w:val="clear" w:color="auto" w:fill="D9D9D9" w:themeFill="background1" w:themeFillShade="D9"/>
          </w:tcPr>
          <w:p w14:paraId="766F2CD9" w14:textId="77777777" w:rsidR="00CC3B33" w:rsidRPr="00F214F6" w:rsidRDefault="00CC3B33" w:rsidP="002278BF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COLLECTION</w:t>
            </w:r>
          </w:p>
        </w:tc>
        <w:tc>
          <w:tcPr>
            <w:tcW w:w="9072" w:type="dxa"/>
          </w:tcPr>
          <w:p w14:paraId="766F2CDA" w14:textId="77777777"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CDE" w14:textId="77777777" w:rsidTr="00D970E4">
        <w:tc>
          <w:tcPr>
            <w:tcW w:w="6345" w:type="dxa"/>
          </w:tcPr>
          <w:p w14:paraId="766F2CDC" w14:textId="52429018" w:rsidR="00CC3B33" w:rsidRPr="00F214F6" w:rsidRDefault="003420D0" w:rsidP="002278B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re being a chance of contamina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tion of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 evidence prior to sample collection from the crime scene?</w:t>
            </w:r>
          </w:p>
        </w:tc>
        <w:tc>
          <w:tcPr>
            <w:tcW w:w="9072" w:type="dxa"/>
          </w:tcPr>
          <w:p w14:paraId="5F475330" w14:textId="77777777" w:rsidR="00CC3B33" w:rsidRDefault="00EC0D11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08A7F682" w14:textId="77777777" w:rsidR="00A52148" w:rsidRPr="00A52148" w:rsidRDefault="00A52148" w:rsidP="00A52148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A52148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14:paraId="766F2CDD" w14:textId="216FF644" w:rsidR="00A52148" w:rsidRPr="00F214F6" w:rsidRDefault="00A52148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033F18" w:rsidRPr="00F214F6" w14:paraId="766F2CE1" w14:textId="77777777" w:rsidTr="00D970E4">
        <w:tc>
          <w:tcPr>
            <w:tcW w:w="6345" w:type="dxa"/>
          </w:tcPr>
          <w:p w14:paraId="766F2CDF" w14:textId="77777777" w:rsidR="00033F18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9. </w:t>
            </w:r>
            <w:r w:rsidR="00033F18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For DNA evidence, was concern expressed at original trial or about where the DNA came from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59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033F18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here?</w:t>
            </w:r>
          </w:p>
        </w:tc>
        <w:tc>
          <w:tcPr>
            <w:tcW w:w="9072" w:type="dxa"/>
          </w:tcPr>
          <w:p w14:paraId="2A7A299E" w14:textId="5FA929DA" w:rsidR="00033F18" w:rsidRPr="00F214F6" w:rsidRDefault="00D92554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59. </w:t>
            </w:r>
            <w:r w:rsidR="00A349ED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2</w:t>
            </w:r>
          </w:p>
          <w:p w14:paraId="4F655E2C" w14:textId="77777777" w:rsidR="00D92554" w:rsidRDefault="00D92554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59b. </w:t>
            </w:r>
            <w:r w:rsidR="00A349ED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</w:p>
          <w:p w14:paraId="7EDA9486" w14:textId="77777777" w:rsidR="00A52148" w:rsidRPr="00A52148" w:rsidRDefault="00A52148" w:rsidP="00A52148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A52148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14:paraId="766F2CE0" w14:textId="4E4F3306" w:rsidR="00A52148" w:rsidRPr="00F214F6" w:rsidRDefault="00A52148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CE4" w14:textId="77777777" w:rsidTr="00D970E4">
        <w:tc>
          <w:tcPr>
            <w:tcW w:w="6345" w:type="dxa"/>
          </w:tcPr>
          <w:p w14:paraId="766F2CE2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0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re being potential for evidence tampering/planting?</w:t>
            </w:r>
          </w:p>
        </w:tc>
        <w:tc>
          <w:tcPr>
            <w:tcW w:w="9072" w:type="dxa"/>
          </w:tcPr>
          <w:p w14:paraId="766F2CE3" w14:textId="717462BD" w:rsidR="00CC3B33" w:rsidRPr="00F214F6" w:rsidRDefault="00DC1B87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CE7" w14:textId="77777777" w:rsidTr="00D970E4">
        <w:tc>
          <w:tcPr>
            <w:tcW w:w="6345" w:type="dxa"/>
          </w:tcPr>
          <w:p w14:paraId="766F2CE5" w14:textId="3F4355DE" w:rsidR="00CC3B33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1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there over a week delay between crime be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 committed and collection of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A29C8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or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gital evidence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rom crime scene?</w:t>
            </w:r>
          </w:p>
        </w:tc>
        <w:tc>
          <w:tcPr>
            <w:tcW w:w="9072" w:type="dxa"/>
          </w:tcPr>
          <w:p w14:paraId="766F2CE6" w14:textId="7C09E55B" w:rsidR="00CC3B33" w:rsidRPr="00F214F6" w:rsidRDefault="00DC1B87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EA" w14:textId="77777777" w:rsidTr="00D970E4">
        <w:tc>
          <w:tcPr>
            <w:tcW w:w="6345" w:type="dxa"/>
          </w:tcPr>
          <w:p w14:paraId="766F2CE8" w14:textId="410EBCF5" w:rsidR="00CC3B33" w:rsidRPr="00F214F6" w:rsidRDefault="003420D0" w:rsidP="002278B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2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w many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ingerprint/DNA samples were taken from crime scene? </w:t>
            </w:r>
          </w:p>
        </w:tc>
        <w:tc>
          <w:tcPr>
            <w:tcW w:w="9072" w:type="dxa"/>
          </w:tcPr>
          <w:p w14:paraId="766F2CE9" w14:textId="75785853" w:rsidR="00CC3B33" w:rsidRPr="00F214F6" w:rsidRDefault="00DC1B87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</w:t>
            </w:r>
          </w:p>
        </w:tc>
      </w:tr>
      <w:tr w:rsidR="00CC3B33" w:rsidRPr="00F214F6" w14:paraId="766F2CED" w14:textId="77777777" w:rsidTr="00D970E4">
        <w:tc>
          <w:tcPr>
            <w:tcW w:w="6345" w:type="dxa"/>
          </w:tcPr>
          <w:p w14:paraId="766F2CEB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only one method used to collect the sample(s) or multiple methods?</w:t>
            </w:r>
          </w:p>
        </w:tc>
        <w:tc>
          <w:tcPr>
            <w:tcW w:w="9072" w:type="dxa"/>
          </w:tcPr>
          <w:p w14:paraId="766F2CEC" w14:textId="74D7EF1D" w:rsidR="00D92554" w:rsidRPr="00F214F6" w:rsidRDefault="00DC1B87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</w:t>
            </w:r>
          </w:p>
        </w:tc>
      </w:tr>
      <w:tr w:rsidR="00CC3B33" w:rsidRPr="00F214F6" w14:paraId="766F2CF0" w14:textId="77777777" w:rsidTr="00D970E4">
        <w:tc>
          <w:tcPr>
            <w:tcW w:w="6345" w:type="dxa"/>
          </w:tcPr>
          <w:p w14:paraId="766F2CEE" w14:textId="77777777" w:rsidR="00CC3B33" w:rsidRPr="00F214F6" w:rsidRDefault="003420D0" w:rsidP="00044E5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 method(s) used to collect the sample?</w:t>
            </w:r>
          </w:p>
        </w:tc>
        <w:tc>
          <w:tcPr>
            <w:tcW w:w="9072" w:type="dxa"/>
          </w:tcPr>
          <w:p w14:paraId="766F2CEF" w14:textId="0E3EDF1D" w:rsidR="00CC3B33" w:rsidRPr="00F214F6" w:rsidRDefault="00DC1B87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F3" w14:textId="77777777" w:rsidTr="00D970E4">
        <w:tc>
          <w:tcPr>
            <w:tcW w:w="6345" w:type="dxa"/>
          </w:tcPr>
          <w:p w14:paraId="766F2CF1" w14:textId="27DFFD5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5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the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ingerprint/DNA sample 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or Digital evidence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 question considered by either the prosecution or defence experts to be partial or ambiguous?</w:t>
            </w:r>
          </w:p>
        </w:tc>
        <w:tc>
          <w:tcPr>
            <w:tcW w:w="9072" w:type="dxa"/>
          </w:tcPr>
          <w:p w14:paraId="766F2CF2" w14:textId="72E43950" w:rsidR="00CC3B33" w:rsidRPr="00F214F6" w:rsidRDefault="00DC1B87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CF6" w14:textId="77777777" w:rsidTr="00D970E4">
        <w:tc>
          <w:tcPr>
            <w:tcW w:w="6345" w:type="dxa"/>
          </w:tcPr>
          <w:p w14:paraId="766F2CF4" w14:textId="77777777" w:rsidR="00CC3B33" w:rsidRPr="00F214F6" w:rsidRDefault="003420D0" w:rsidP="002278B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6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evidence requests made according to the legal rules?</w:t>
            </w:r>
          </w:p>
        </w:tc>
        <w:tc>
          <w:tcPr>
            <w:tcW w:w="9072" w:type="dxa"/>
          </w:tcPr>
          <w:p w14:paraId="766F2CF5" w14:textId="3BCF55CC" w:rsidR="00CC3B33" w:rsidRPr="00F214F6" w:rsidRDefault="00DC1B87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</w:t>
            </w:r>
          </w:p>
        </w:tc>
      </w:tr>
      <w:tr w:rsidR="00CC3B33" w:rsidRPr="00F214F6" w14:paraId="766F2CF9" w14:textId="77777777" w:rsidTr="00D970E4">
        <w:tc>
          <w:tcPr>
            <w:tcW w:w="6345" w:type="dxa"/>
          </w:tcPr>
          <w:p w14:paraId="766F2CF7" w14:textId="3AFAE3ED" w:rsidR="00CC3B33" w:rsidRPr="00F214F6" w:rsidRDefault="003420D0" w:rsidP="00DF32A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broken chain of custody i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.e., who was looking after the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ingerprint/DNA sample(s) 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or Digital evidence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after they were collected?</w:t>
            </w:r>
          </w:p>
        </w:tc>
        <w:tc>
          <w:tcPr>
            <w:tcW w:w="9072" w:type="dxa"/>
          </w:tcPr>
          <w:p w14:paraId="766F2CF8" w14:textId="5C24F1D0" w:rsidR="00CC3B33" w:rsidRPr="00F214F6" w:rsidRDefault="00DC1B87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CFC" w14:textId="77777777" w:rsidTr="00D970E4">
        <w:tc>
          <w:tcPr>
            <w:tcW w:w="6345" w:type="dxa"/>
            <w:shd w:val="clear" w:color="auto" w:fill="D9D9D9" w:themeFill="background1" w:themeFillShade="D9"/>
          </w:tcPr>
          <w:p w14:paraId="766F2CFA" w14:textId="77777777" w:rsidR="00CC3B33" w:rsidRPr="00F214F6" w:rsidRDefault="00CC3B33" w:rsidP="002278BF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lastRenderedPageBreak/>
              <w:t>ANALYSIS</w:t>
            </w:r>
          </w:p>
        </w:tc>
        <w:tc>
          <w:tcPr>
            <w:tcW w:w="9072" w:type="dxa"/>
          </w:tcPr>
          <w:p w14:paraId="766F2CFB" w14:textId="77777777"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CFF" w14:textId="77777777" w:rsidTr="00D970E4">
        <w:tc>
          <w:tcPr>
            <w:tcW w:w="6345" w:type="dxa"/>
          </w:tcPr>
          <w:p w14:paraId="766F2CFD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w much experience did the prosecution forensic examiner have?</w:t>
            </w:r>
          </w:p>
        </w:tc>
        <w:tc>
          <w:tcPr>
            <w:tcW w:w="9072" w:type="dxa"/>
          </w:tcPr>
          <w:p w14:paraId="766F2CFE" w14:textId="40CBA449" w:rsidR="00CC3B33" w:rsidRPr="00F214F6" w:rsidRDefault="00DC1B87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02" w14:textId="77777777" w:rsidTr="00D970E4">
        <w:tc>
          <w:tcPr>
            <w:tcW w:w="6345" w:type="dxa"/>
          </w:tcPr>
          <w:p w14:paraId="766F2D00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9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w much experience did the defence examiner have?</w:t>
            </w:r>
          </w:p>
        </w:tc>
        <w:tc>
          <w:tcPr>
            <w:tcW w:w="9072" w:type="dxa"/>
          </w:tcPr>
          <w:p w14:paraId="766F2D01" w14:textId="4373CB9C" w:rsidR="00CC3B33" w:rsidRPr="00F214F6" w:rsidRDefault="00DC1B87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05" w14:textId="77777777" w:rsidTr="00D970E4">
        <w:tc>
          <w:tcPr>
            <w:tcW w:w="6345" w:type="dxa"/>
          </w:tcPr>
          <w:p w14:paraId="766F2D03" w14:textId="0D416521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0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concern expressed at original trial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or appeal about the methods of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analysis used?</w:t>
            </w:r>
          </w:p>
        </w:tc>
        <w:tc>
          <w:tcPr>
            <w:tcW w:w="9072" w:type="dxa"/>
          </w:tcPr>
          <w:p w14:paraId="34A8F3A2" w14:textId="77777777" w:rsidR="00CC3B33" w:rsidRDefault="00DC1B87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509758B4" w14:textId="77777777" w:rsidR="00A52148" w:rsidRPr="00A52148" w:rsidRDefault="00A52148" w:rsidP="00A52148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A52148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14:paraId="766F2D04" w14:textId="412B4954" w:rsidR="00A52148" w:rsidRPr="00F214F6" w:rsidRDefault="00A52148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08" w14:textId="77777777" w:rsidTr="00D970E4">
        <w:tc>
          <w:tcPr>
            <w:tcW w:w="6345" w:type="dxa"/>
          </w:tcPr>
          <w:p w14:paraId="766F2D06" w14:textId="5EB68649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1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ut there being a chance of the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 samples being degraded?</w:t>
            </w:r>
          </w:p>
        </w:tc>
        <w:tc>
          <w:tcPr>
            <w:tcW w:w="9072" w:type="dxa"/>
          </w:tcPr>
          <w:p w14:paraId="0516AA95" w14:textId="77777777" w:rsidR="00CC3B33" w:rsidRDefault="00DC1B87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519AD9A3" w14:textId="77777777" w:rsidR="00A52148" w:rsidRPr="00A52148" w:rsidRDefault="00A52148" w:rsidP="00A52148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A52148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14:paraId="766F2D07" w14:textId="0F9FEB68" w:rsidR="00A52148" w:rsidRPr="00F214F6" w:rsidRDefault="00A52148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0B" w14:textId="77777777" w:rsidTr="00D970E4">
        <w:tc>
          <w:tcPr>
            <w:tcW w:w="6345" w:type="dxa"/>
          </w:tcPr>
          <w:p w14:paraId="766F2D09" w14:textId="77777777" w:rsidR="00CC3B33" w:rsidRPr="00F214F6" w:rsidRDefault="003420D0" w:rsidP="00417F0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2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analysis involve ‘cold’ match from a database or comparison against a suspect?</w:t>
            </w:r>
          </w:p>
        </w:tc>
        <w:tc>
          <w:tcPr>
            <w:tcW w:w="9072" w:type="dxa"/>
          </w:tcPr>
          <w:p w14:paraId="7D8C5B7A" w14:textId="77777777" w:rsidR="00CC3B33" w:rsidRDefault="00DC1B87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4E8BE165" w14:textId="77777777" w:rsidR="00A52148" w:rsidRPr="00A52148" w:rsidRDefault="00A52148" w:rsidP="00A52148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A52148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14:paraId="766F2D0A" w14:textId="1A244C35" w:rsidR="00A52148" w:rsidRPr="00F214F6" w:rsidRDefault="00A52148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0E" w14:textId="77777777" w:rsidTr="00D970E4">
        <w:tc>
          <w:tcPr>
            <w:tcW w:w="6345" w:type="dxa"/>
          </w:tcPr>
          <w:p w14:paraId="766F2D0C" w14:textId="77777777" w:rsidR="00CC3B33" w:rsidRPr="00F214F6" w:rsidRDefault="003420D0" w:rsidP="00506BC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initial examination of sample lead to conclusion that origin could not be determined?</w:t>
            </w:r>
          </w:p>
        </w:tc>
        <w:tc>
          <w:tcPr>
            <w:tcW w:w="9072" w:type="dxa"/>
          </w:tcPr>
          <w:p w14:paraId="2F7419BE" w14:textId="77777777" w:rsidR="00CC3B33" w:rsidRDefault="00DC1B87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4DC0B72A" w14:textId="77777777" w:rsidR="00A52148" w:rsidRPr="00A52148" w:rsidRDefault="00A52148" w:rsidP="00A52148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A52148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14:paraId="766F2D0D" w14:textId="0C9E4971" w:rsidR="00A52148" w:rsidRPr="00F214F6" w:rsidRDefault="00A52148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11" w14:textId="77777777" w:rsidTr="00D970E4">
        <w:tc>
          <w:tcPr>
            <w:tcW w:w="6345" w:type="dxa"/>
          </w:tcPr>
          <w:p w14:paraId="766F2D0F" w14:textId="77777777" w:rsidR="00CC3B33" w:rsidRPr="00F214F6" w:rsidRDefault="003420D0" w:rsidP="00506BC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initial examination of sample lead to conclusion that sample originated from defendant?</w:t>
            </w:r>
          </w:p>
        </w:tc>
        <w:tc>
          <w:tcPr>
            <w:tcW w:w="9072" w:type="dxa"/>
          </w:tcPr>
          <w:p w14:paraId="375324FD" w14:textId="77777777" w:rsidR="00CC3B33" w:rsidRDefault="00D84898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725FD21E" w14:textId="77777777" w:rsidR="00A52148" w:rsidRPr="00A52148" w:rsidRDefault="00A52148" w:rsidP="00A52148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A52148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14:paraId="766F2D10" w14:textId="140C4F84" w:rsidR="00A52148" w:rsidRPr="00F214F6" w:rsidRDefault="00A52148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14" w14:textId="77777777" w:rsidTr="00D970E4">
        <w:tc>
          <w:tcPr>
            <w:tcW w:w="6345" w:type="dxa"/>
          </w:tcPr>
          <w:p w14:paraId="766F2D12" w14:textId="77777777" w:rsidR="00CC3B33" w:rsidRPr="00F214F6" w:rsidRDefault="003420D0" w:rsidP="0093054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5. </w:t>
            </w:r>
            <w:r w:rsidR="00A00F8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sample re-examined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75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A00F8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did re-examination change initial conclusion?</w:t>
            </w:r>
          </w:p>
        </w:tc>
        <w:tc>
          <w:tcPr>
            <w:tcW w:w="9072" w:type="dxa"/>
          </w:tcPr>
          <w:p w14:paraId="3DC03CBA" w14:textId="1FE46686" w:rsidR="00CC3B33" w:rsidRPr="00F214F6" w:rsidRDefault="00D92554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75. </w:t>
            </w:r>
            <w:r w:rsidR="00D84898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32D51905" w14:textId="77777777" w:rsidR="00D92554" w:rsidRDefault="00D92554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75b. </w:t>
            </w:r>
            <w:r w:rsidR="00D84898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342D9A33" w14:textId="77777777" w:rsidR="00A52148" w:rsidRPr="00A52148" w:rsidRDefault="00A52148" w:rsidP="00A52148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A52148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14:paraId="766F2D13" w14:textId="0BBED3EE" w:rsidR="00A52148" w:rsidRPr="00F214F6" w:rsidRDefault="00A52148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17" w14:textId="77777777" w:rsidTr="00D970E4">
        <w:tc>
          <w:tcPr>
            <w:tcW w:w="6345" w:type="dxa"/>
          </w:tcPr>
          <w:p w14:paraId="766F2D15" w14:textId="1C430DBB" w:rsidR="00CC3B33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6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aminer opinion/conclusion verified by another examiner?</w:t>
            </w:r>
          </w:p>
        </w:tc>
        <w:tc>
          <w:tcPr>
            <w:tcW w:w="9072" w:type="dxa"/>
          </w:tcPr>
          <w:p w14:paraId="766F2D16" w14:textId="6CFB3488" w:rsidR="00CC3B33" w:rsidRPr="00F214F6" w:rsidRDefault="00D84898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1A" w14:textId="77777777" w:rsidTr="00D970E4">
        <w:tc>
          <w:tcPr>
            <w:tcW w:w="6345" w:type="dxa"/>
          </w:tcPr>
          <w:p w14:paraId="766F2D18" w14:textId="04536DC1" w:rsidR="00CC3B33" w:rsidRPr="00F214F6" w:rsidRDefault="003420D0" w:rsidP="00417F0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7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 examination, how many points of similarity were found (if any)?</w:t>
            </w:r>
          </w:p>
        </w:tc>
        <w:tc>
          <w:tcPr>
            <w:tcW w:w="9072" w:type="dxa"/>
          </w:tcPr>
          <w:p w14:paraId="766F2D19" w14:textId="3039D54C" w:rsidR="00CC3B33" w:rsidRPr="00F214F6" w:rsidRDefault="00D84898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1D" w14:textId="77777777" w:rsidTr="00D970E4">
        <w:tc>
          <w:tcPr>
            <w:tcW w:w="6345" w:type="dxa"/>
          </w:tcPr>
          <w:p w14:paraId="766F2D1B" w14:textId="371C4217" w:rsidR="00CC3B33" w:rsidRPr="00F214F6" w:rsidRDefault="003420D0" w:rsidP="00417F0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8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vidence destroyed before trial?</w:t>
            </w:r>
          </w:p>
        </w:tc>
        <w:tc>
          <w:tcPr>
            <w:tcW w:w="9072" w:type="dxa"/>
          </w:tcPr>
          <w:p w14:paraId="5BA626C0" w14:textId="77777777" w:rsidR="00CC3B33" w:rsidRDefault="00D84898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  <w:p w14:paraId="102986EB" w14:textId="77777777" w:rsidR="00A52148" w:rsidRPr="00A52148" w:rsidRDefault="00A52148" w:rsidP="00A52148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A52148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14:paraId="766F2D1C" w14:textId="34207145" w:rsidR="00A52148" w:rsidRPr="00F214F6" w:rsidRDefault="00A52148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20" w14:textId="77777777" w:rsidTr="00D970E4">
        <w:tc>
          <w:tcPr>
            <w:tcW w:w="6345" w:type="dxa"/>
          </w:tcPr>
          <w:p w14:paraId="766F2D1E" w14:textId="6754D45F" w:rsidR="00CC3B33" w:rsidRPr="00F214F6" w:rsidRDefault="003420D0" w:rsidP="00417F0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79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 qualit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y of notes taken/report of the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aminer?</w:t>
            </w:r>
          </w:p>
        </w:tc>
        <w:tc>
          <w:tcPr>
            <w:tcW w:w="9072" w:type="dxa"/>
          </w:tcPr>
          <w:p w14:paraId="766F2D1F" w14:textId="46CE9702" w:rsidR="00CC3B33" w:rsidRPr="00F214F6" w:rsidRDefault="00D84898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24" w14:textId="77777777" w:rsidTr="00F60F70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D21" w14:textId="77777777" w:rsidR="00CC3B33" w:rsidRPr="00F214F6" w:rsidRDefault="00CC3B33" w:rsidP="00F85BDD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</w:p>
          <w:p w14:paraId="766F2D22" w14:textId="493FB0EC" w:rsidR="00CC3B33" w:rsidRPr="00F214F6" w:rsidRDefault="00CC3B33" w:rsidP="00D970E4">
            <w:pPr>
              <w:jc w:val="center"/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EVIDENTIARY STAGE </w:t>
            </w:r>
            <w:r w:rsidR="00275C87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14:paraId="766F2D23" w14:textId="77777777"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27" w14:textId="77777777" w:rsidTr="00D970E4">
        <w:tc>
          <w:tcPr>
            <w:tcW w:w="6345" w:type="dxa"/>
            <w:shd w:val="clear" w:color="auto" w:fill="D9D9D9" w:themeFill="background1" w:themeFillShade="D9"/>
          </w:tcPr>
          <w:p w14:paraId="766F2D25" w14:textId="77777777" w:rsidR="00CC3B33" w:rsidRPr="00F214F6" w:rsidRDefault="00CC3B33" w:rsidP="00D970E4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EXPERT TESTIMONY</w:t>
            </w:r>
          </w:p>
        </w:tc>
        <w:tc>
          <w:tcPr>
            <w:tcW w:w="9072" w:type="dxa"/>
          </w:tcPr>
          <w:p w14:paraId="766F2D26" w14:textId="77777777"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2A" w14:textId="77777777" w:rsidTr="00D970E4">
        <w:tc>
          <w:tcPr>
            <w:tcW w:w="6345" w:type="dxa"/>
          </w:tcPr>
          <w:p w14:paraId="766F2D28" w14:textId="38BDC7DB" w:rsidR="00CC3B33" w:rsidRPr="00F214F6" w:rsidRDefault="003420D0" w:rsidP="003420D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0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(main) prosecution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present evidence at original trial?</w:t>
            </w:r>
          </w:p>
        </w:tc>
        <w:tc>
          <w:tcPr>
            <w:tcW w:w="9072" w:type="dxa"/>
          </w:tcPr>
          <w:p w14:paraId="11F2B436" w14:textId="77777777" w:rsidR="0029680B" w:rsidRDefault="00D84898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3</w:t>
            </w:r>
          </w:p>
          <w:p w14:paraId="0A87AD60" w14:textId="77777777" w:rsidR="00256BD5" w:rsidRPr="00256BD5" w:rsidRDefault="00256BD5" w:rsidP="00256BD5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256BD5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14:paraId="766F2D29" w14:textId="26F82ECC" w:rsidR="00A52148" w:rsidRPr="00F214F6" w:rsidRDefault="00A52148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2D" w14:textId="77777777" w:rsidTr="00D970E4">
        <w:tc>
          <w:tcPr>
            <w:tcW w:w="6345" w:type="dxa"/>
          </w:tcPr>
          <w:p w14:paraId="766F2D2B" w14:textId="7F77A69C" w:rsidR="00CC3B33" w:rsidRPr="00F214F6" w:rsidRDefault="003420D0" w:rsidP="009D74E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1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 qualifications, knowledge, skill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s or experience of prosecution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(s)?</w:t>
            </w:r>
          </w:p>
        </w:tc>
        <w:tc>
          <w:tcPr>
            <w:tcW w:w="9072" w:type="dxa"/>
          </w:tcPr>
          <w:p w14:paraId="6167A642" w14:textId="77777777" w:rsidR="00CC3B33" w:rsidRDefault="00D84898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4DF42C98" w14:textId="77777777" w:rsidR="00256BD5" w:rsidRPr="00256BD5" w:rsidRDefault="00256BD5" w:rsidP="00256BD5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256BD5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14:paraId="766F2D2C" w14:textId="0B449729" w:rsidR="00A52148" w:rsidRPr="00F214F6" w:rsidRDefault="00A52148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30" w14:textId="77777777" w:rsidTr="00D970E4">
        <w:tc>
          <w:tcPr>
            <w:tcW w:w="6345" w:type="dxa"/>
          </w:tcPr>
          <w:p w14:paraId="766F2D2E" w14:textId="4841951D" w:rsidR="00CC3B33" w:rsidRPr="00F214F6" w:rsidRDefault="003420D0" w:rsidP="009D74E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2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prosecution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witness cross-examined by defence at original trial?</w:t>
            </w:r>
          </w:p>
        </w:tc>
        <w:tc>
          <w:tcPr>
            <w:tcW w:w="9072" w:type="dxa"/>
          </w:tcPr>
          <w:p w14:paraId="2C6C2299" w14:textId="77777777" w:rsidR="00CC3B33" w:rsidRDefault="00D84898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0E20E047" w14:textId="77777777" w:rsidR="00256BD5" w:rsidRPr="00256BD5" w:rsidRDefault="00256BD5" w:rsidP="00256BD5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256BD5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14:paraId="766F2D2F" w14:textId="60620BD0" w:rsidR="00A52148" w:rsidRPr="00F214F6" w:rsidRDefault="00A52148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33" w14:textId="77777777" w:rsidTr="00D970E4">
        <w:tc>
          <w:tcPr>
            <w:tcW w:w="6345" w:type="dxa"/>
          </w:tcPr>
          <w:p w14:paraId="766F2D31" w14:textId="5330FFD3" w:rsidR="00CC3B33" w:rsidRPr="00F214F6" w:rsidRDefault="003420D0" w:rsidP="009D74E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(main) defence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present evidence at original trial?</w:t>
            </w:r>
          </w:p>
        </w:tc>
        <w:tc>
          <w:tcPr>
            <w:tcW w:w="9072" w:type="dxa"/>
          </w:tcPr>
          <w:p w14:paraId="5A95BEAE" w14:textId="77777777" w:rsidR="00CC3B33" w:rsidRDefault="00D84898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32B1B618" w14:textId="77777777" w:rsidR="00256BD5" w:rsidRPr="00256BD5" w:rsidRDefault="00256BD5" w:rsidP="00256BD5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256BD5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14:paraId="766F2D32" w14:textId="4B7820F9" w:rsidR="00A52148" w:rsidRPr="00F214F6" w:rsidRDefault="00A52148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36" w14:textId="77777777" w:rsidTr="00D970E4">
        <w:tc>
          <w:tcPr>
            <w:tcW w:w="6345" w:type="dxa"/>
          </w:tcPr>
          <w:p w14:paraId="766F2D34" w14:textId="4AC9D0A6" w:rsidR="00CC3B33" w:rsidRPr="00F214F6" w:rsidRDefault="003420D0" w:rsidP="005515E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 qualifications, knowledge, skills or experience of defence f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(s)?</w:t>
            </w:r>
          </w:p>
        </w:tc>
        <w:tc>
          <w:tcPr>
            <w:tcW w:w="9072" w:type="dxa"/>
          </w:tcPr>
          <w:p w14:paraId="31DC617E" w14:textId="77777777" w:rsidR="00CC3B33" w:rsidRDefault="00D84898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67453A5A" w14:textId="77777777" w:rsidR="00256BD5" w:rsidRPr="00256BD5" w:rsidRDefault="00256BD5" w:rsidP="00256BD5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256BD5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14:paraId="766F2D35" w14:textId="3DC10B54" w:rsidR="00A52148" w:rsidRPr="00F214F6" w:rsidRDefault="00A52148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39" w14:textId="77777777" w:rsidTr="00D970E4">
        <w:tc>
          <w:tcPr>
            <w:tcW w:w="6345" w:type="dxa"/>
          </w:tcPr>
          <w:p w14:paraId="766F2D37" w14:textId="6A4EE6D9" w:rsidR="00CC3B33" w:rsidRPr="00F214F6" w:rsidRDefault="003420D0" w:rsidP="00962A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5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defence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witness cross-examined by prosecution at original trial?</w:t>
            </w:r>
          </w:p>
        </w:tc>
        <w:tc>
          <w:tcPr>
            <w:tcW w:w="9072" w:type="dxa"/>
          </w:tcPr>
          <w:p w14:paraId="6520A48C" w14:textId="77777777" w:rsidR="00CC3B33" w:rsidRDefault="00D84898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2282F5FF" w14:textId="77777777" w:rsidR="00256BD5" w:rsidRPr="00256BD5" w:rsidRDefault="00256BD5" w:rsidP="00256BD5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256BD5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14:paraId="766F2D38" w14:textId="6E94FFA7" w:rsidR="00A52148" w:rsidRPr="00F214F6" w:rsidRDefault="00A52148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3C" w14:textId="77777777" w:rsidTr="00D970E4">
        <w:tc>
          <w:tcPr>
            <w:tcW w:w="6345" w:type="dxa"/>
          </w:tcPr>
          <w:p w14:paraId="766F2D3A" w14:textId="62560922" w:rsidR="00CC3B33" w:rsidRPr="00F214F6" w:rsidRDefault="003420D0" w:rsidP="009D74E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6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there a disagreement in conclusions m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ade by prosecution and defence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at original trial?</w:t>
            </w:r>
          </w:p>
        </w:tc>
        <w:tc>
          <w:tcPr>
            <w:tcW w:w="9072" w:type="dxa"/>
          </w:tcPr>
          <w:p w14:paraId="5CBD31BA" w14:textId="77777777" w:rsidR="00CC3B33" w:rsidRDefault="005C6CF0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25996C8F" w14:textId="77777777" w:rsidR="00256BD5" w:rsidRPr="00256BD5" w:rsidRDefault="00256BD5" w:rsidP="00256BD5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256BD5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14:paraId="766F2D3B" w14:textId="30558ADE" w:rsidR="00A52148" w:rsidRPr="00F214F6" w:rsidRDefault="00A52148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3F" w14:textId="77777777" w:rsidTr="00D970E4">
        <w:tc>
          <w:tcPr>
            <w:tcW w:w="6345" w:type="dxa"/>
          </w:tcPr>
          <w:p w14:paraId="766F2D3D" w14:textId="77777777" w:rsidR="00CC3B33" w:rsidRPr="00F214F6" w:rsidRDefault="003420D0" w:rsidP="00A162D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quality of prosecution expert reports?</w:t>
            </w:r>
          </w:p>
        </w:tc>
        <w:tc>
          <w:tcPr>
            <w:tcW w:w="9072" w:type="dxa"/>
          </w:tcPr>
          <w:p w14:paraId="766F2D3E" w14:textId="7FD14ABF" w:rsidR="00CC3B33" w:rsidRPr="00F214F6" w:rsidRDefault="005C6CF0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42" w14:textId="77777777" w:rsidTr="00D970E4">
        <w:tc>
          <w:tcPr>
            <w:tcW w:w="6345" w:type="dxa"/>
          </w:tcPr>
          <w:p w14:paraId="766F2D40" w14:textId="77777777" w:rsidR="00CC3B33" w:rsidRPr="00F214F6" w:rsidRDefault="003420D0" w:rsidP="00A162D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quality of defence expert reports?</w:t>
            </w:r>
          </w:p>
        </w:tc>
        <w:tc>
          <w:tcPr>
            <w:tcW w:w="9072" w:type="dxa"/>
          </w:tcPr>
          <w:p w14:paraId="766F2D41" w14:textId="482605FA" w:rsidR="00CC3B33" w:rsidRPr="00F214F6" w:rsidRDefault="005C6CF0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45" w14:textId="77777777" w:rsidTr="00D970E4">
        <w:tc>
          <w:tcPr>
            <w:tcW w:w="6345" w:type="dxa"/>
          </w:tcPr>
          <w:p w14:paraId="766F2D43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89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probabilities of fingerprint/DNA match mentioned at original trial?</w:t>
            </w:r>
          </w:p>
        </w:tc>
        <w:tc>
          <w:tcPr>
            <w:tcW w:w="9072" w:type="dxa"/>
          </w:tcPr>
          <w:p w14:paraId="42D2F22E" w14:textId="77777777" w:rsidR="00CC3B33" w:rsidRDefault="005C6CF0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31A1AFBF" w14:textId="77777777" w:rsidR="00256BD5" w:rsidRPr="00256BD5" w:rsidRDefault="00256BD5" w:rsidP="00256BD5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256BD5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14:paraId="766F2D44" w14:textId="55A555A1" w:rsidR="00256BD5" w:rsidRPr="00F214F6" w:rsidRDefault="00256BD5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48" w14:textId="77777777" w:rsidTr="00D970E4">
        <w:tc>
          <w:tcPr>
            <w:tcW w:w="6345" w:type="dxa"/>
          </w:tcPr>
          <w:p w14:paraId="766F2D46" w14:textId="2B6C8E99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0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express his/her confidence in conclusion at original trial?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90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how?</w:t>
            </w:r>
          </w:p>
        </w:tc>
        <w:tc>
          <w:tcPr>
            <w:tcW w:w="9072" w:type="dxa"/>
          </w:tcPr>
          <w:p w14:paraId="0AF10D03" w14:textId="51D5CC69" w:rsidR="00CC3B33" w:rsidRPr="00F214F6" w:rsidRDefault="00BA7DF9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90. </w:t>
            </w:r>
            <w:r w:rsidR="005C6CF0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0AFBA290" w14:textId="77777777" w:rsidR="00BA7DF9" w:rsidRDefault="00BA7DF9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90b. </w:t>
            </w:r>
            <w:r w:rsidR="005C6CF0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2981CD7" w14:textId="77777777" w:rsidR="00256BD5" w:rsidRPr="00256BD5" w:rsidRDefault="00256BD5" w:rsidP="00256BD5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256BD5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14:paraId="766F2D47" w14:textId="3C90683C" w:rsidR="00256BD5" w:rsidRPr="00F214F6" w:rsidRDefault="00256BD5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EB79EB" w:rsidRPr="00F214F6" w14:paraId="766F2D4B" w14:textId="77777777" w:rsidTr="00D970E4">
        <w:tc>
          <w:tcPr>
            <w:tcW w:w="6345" w:type="dxa"/>
          </w:tcPr>
          <w:p w14:paraId="766F2D49" w14:textId="77777777" w:rsidR="00EB79EB" w:rsidRPr="00F214F6" w:rsidRDefault="003420D0" w:rsidP="00F0266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1. </w:t>
            </w:r>
            <w:r w:rsidR="00EB79EB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NA evidence, were probabilities of match presented by prosecution expert at original trial?</w:t>
            </w:r>
          </w:p>
        </w:tc>
        <w:tc>
          <w:tcPr>
            <w:tcW w:w="9072" w:type="dxa"/>
          </w:tcPr>
          <w:p w14:paraId="766F2D4A" w14:textId="21360718" w:rsidR="00EB79EB" w:rsidRPr="00F214F6" w:rsidRDefault="007104E7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4E" w14:textId="77777777" w:rsidTr="00D970E4">
        <w:tc>
          <w:tcPr>
            <w:tcW w:w="6345" w:type="dxa"/>
          </w:tcPr>
          <w:p w14:paraId="766F2D4C" w14:textId="77777777" w:rsidR="00CC3B33" w:rsidRPr="00F214F6" w:rsidRDefault="003420D0" w:rsidP="00F0266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2. 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NA evidence, w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ere contamination/error rates presented at original trial?</w:t>
            </w:r>
          </w:p>
        </w:tc>
        <w:tc>
          <w:tcPr>
            <w:tcW w:w="9072" w:type="dxa"/>
          </w:tcPr>
          <w:p w14:paraId="766F2D4D" w14:textId="297E2FB3" w:rsidR="00CC3B33" w:rsidRPr="00F214F6" w:rsidRDefault="007104E7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EB79EB" w:rsidRPr="00F214F6" w14:paraId="766F2D51" w14:textId="77777777" w:rsidTr="00D970E4">
        <w:tc>
          <w:tcPr>
            <w:tcW w:w="6345" w:type="dxa"/>
          </w:tcPr>
          <w:p w14:paraId="766F2D4F" w14:textId="4C5AADD4" w:rsidR="00EB79EB" w:rsidRPr="00F214F6" w:rsidRDefault="003420D0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3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F</w:t>
            </w:r>
            <w:r w:rsidR="00EB79EB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 evidence, did the prosecution expert declare a match/individualisation at original trial?</w:t>
            </w:r>
          </w:p>
        </w:tc>
        <w:tc>
          <w:tcPr>
            <w:tcW w:w="9072" w:type="dxa"/>
          </w:tcPr>
          <w:p w14:paraId="766F2D50" w14:textId="448162BB" w:rsidR="00EB79EB" w:rsidRPr="00F214F6" w:rsidRDefault="007104E7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F02664" w:rsidRPr="00F214F6" w14:paraId="766F2D54" w14:textId="77777777" w:rsidTr="00D970E4">
        <w:tc>
          <w:tcPr>
            <w:tcW w:w="6345" w:type="dxa"/>
          </w:tcPr>
          <w:p w14:paraId="766F2D52" w14:textId="4D7475DA" w:rsidR="00F02664" w:rsidRPr="00F214F6" w:rsidRDefault="003420D0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4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F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 evidence, how many points of similarity between sample and print were presented at original trial?</w:t>
            </w:r>
          </w:p>
        </w:tc>
        <w:tc>
          <w:tcPr>
            <w:tcW w:w="9072" w:type="dxa"/>
          </w:tcPr>
          <w:p w14:paraId="766F2D53" w14:textId="61574E11" w:rsidR="00F02664" w:rsidRPr="00F214F6" w:rsidRDefault="007104E7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57" w14:textId="77777777" w:rsidTr="00D970E4">
        <w:tc>
          <w:tcPr>
            <w:tcW w:w="6345" w:type="dxa"/>
          </w:tcPr>
          <w:p w14:paraId="766F2D55" w14:textId="7DB76A1D" w:rsidR="00CC3B33" w:rsidRPr="00F214F6" w:rsidRDefault="003420D0" w:rsidP="00F0266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5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F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 evidence, w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ere any points of dissimilarity presented at original trial?</w:t>
            </w:r>
          </w:p>
        </w:tc>
        <w:tc>
          <w:tcPr>
            <w:tcW w:w="9072" w:type="dxa"/>
          </w:tcPr>
          <w:p w14:paraId="766F2D56" w14:textId="346DEAB6" w:rsidR="00CC3B33" w:rsidRPr="00F214F6" w:rsidRDefault="007104E7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77DBF" w:rsidRPr="00F214F6" w14:paraId="766F2D5A" w14:textId="77777777" w:rsidTr="00D970E4">
        <w:tc>
          <w:tcPr>
            <w:tcW w:w="6345" w:type="dxa"/>
          </w:tcPr>
          <w:p w14:paraId="766F2D58" w14:textId="6890FA1C" w:rsidR="00C77DBF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6.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d (prosecution or defence)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DB2C1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try to explain any inconsistencies in evidence at original trial?</w:t>
            </w:r>
          </w:p>
        </w:tc>
        <w:tc>
          <w:tcPr>
            <w:tcW w:w="9072" w:type="dxa"/>
          </w:tcPr>
          <w:p w14:paraId="766F2D59" w14:textId="6A845A2A" w:rsidR="00C77DBF" w:rsidRPr="00F214F6" w:rsidRDefault="001246A9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5D" w14:textId="77777777" w:rsidTr="00D970E4">
        <w:tc>
          <w:tcPr>
            <w:tcW w:w="6345" w:type="dxa"/>
          </w:tcPr>
          <w:p w14:paraId="766F2D5B" w14:textId="77777777" w:rsidR="00CC3B33" w:rsidRPr="00F214F6" w:rsidRDefault="003420D0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hearsay evidence presented at trial?</w:t>
            </w:r>
          </w:p>
        </w:tc>
        <w:tc>
          <w:tcPr>
            <w:tcW w:w="9072" w:type="dxa"/>
          </w:tcPr>
          <w:p w14:paraId="226A144B" w14:textId="77777777" w:rsidR="00CC3B33" w:rsidRDefault="001246A9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5A99534B" w14:textId="77777777" w:rsidR="00256BD5" w:rsidRPr="00256BD5" w:rsidRDefault="00256BD5" w:rsidP="00256BD5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256BD5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14:paraId="766F2D5C" w14:textId="6D20E7D0" w:rsidR="00256BD5" w:rsidRPr="00F214F6" w:rsidRDefault="00256BD5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bookmarkStart w:id="6" w:name="_GoBack"/>
            <w:bookmarkEnd w:id="6"/>
          </w:p>
        </w:tc>
      </w:tr>
      <w:tr w:rsidR="00CC3B33" w:rsidRPr="00F214F6" w14:paraId="766F2D60" w14:textId="77777777" w:rsidTr="00D970E4">
        <w:tc>
          <w:tcPr>
            <w:tcW w:w="6345" w:type="dxa"/>
          </w:tcPr>
          <w:p w14:paraId="766F2D5E" w14:textId="77777777" w:rsidR="00CC3B33" w:rsidRPr="00F214F6" w:rsidRDefault="003420D0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any bad character evidence presented at trial?</w:t>
            </w:r>
          </w:p>
        </w:tc>
        <w:tc>
          <w:tcPr>
            <w:tcW w:w="9072" w:type="dxa"/>
          </w:tcPr>
          <w:p w14:paraId="61319CAE" w14:textId="77777777" w:rsidR="00CC3B33" w:rsidRDefault="001246A9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4754A7F6" w14:textId="77777777" w:rsidR="00256BD5" w:rsidRPr="00256BD5" w:rsidRDefault="00256BD5" w:rsidP="00256BD5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256BD5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14:paraId="766F2D5F" w14:textId="1FCEF249" w:rsidR="00256BD5" w:rsidRPr="00F214F6" w:rsidRDefault="00256BD5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63" w14:textId="77777777" w:rsidTr="00D970E4">
        <w:tc>
          <w:tcPr>
            <w:tcW w:w="6345" w:type="dxa"/>
          </w:tcPr>
          <w:p w14:paraId="766F2D61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9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prosecution team fail to share relevant information with defence team before original trial?</w:t>
            </w:r>
          </w:p>
        </w:tc>
        <w:tc>
          <w:tcPr>
            <w:tcW w:w="9072" w:type="dxa"/>
          </w:tcPr>
          <w:p w14:paraId="20AFDAFC" w14:textId="77777777" w:rsidR="00BA7DF9" w:rsidRPr="00F214F6" w:rsidRDefault="00BA7DF9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Yes = 1</w:t>
            </w:r>
          </w:p>
          <w:p w14:paraId="43F25530" w14:textId="77777777" w:rsidR="00CC3B33" w:rsidRDefault="00BA7DF9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No = 2</w:t>
            </w:r>
          </w:p>
          <w:p w14:paraId="42BAEAC7" w14:textId="77777777" w:rsidR="00256BD5" w:rsidRPr="00256BD5" w:rsidRDefault="00256BD5" w:rsidP="00256BD5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256BD5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14:paraId="766F2D62" w14:textId="3CE8A442" w:rsidR="00256BD5" w:rsidRPr="00F214F6" w:rsidRDefault="00256BD5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66" w14:textId="77777777" w:rsidTr="00D970E4">
        <w:tc>
          <w:tcPr>
            <w:tcW w:w="6345" w:type="dxa"/>
            <w:shd w:val="clear" w:color="auto" w:fill="D9D9D9" w:themeFill="background1" w:themeFillShade="D9"/>
          </w:tcPr>
          <w:p w14:paraId="766F2D64" w14:textId="77777777" w:rsidR="00CC3B33" w:rsidRPr="00F214F6" w:rsidRDefault="00CC3B33" w:rsidP="00D970E4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JUDGE’S INSTRUCTIONS/JURY BEHAVIOR</w:t>
            </w:r>
          </w:p>
        </w:tc>
        <w:tc>
          <w:tcPr>
            <w:tcW w:w="9072" w:type="dxa"/>
          </w:tcPr>
          <w:p w14:paraId="766F2D65" w14:textId="77777777"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A35D9A" w:rsidRPr="00F214F6" w14:paraId="766F2D69" w14:textId="77777777" w:rsidTr="00D970E4">
        <w:tc>
          <w:tcPr>
            <w:tcW w:w="6345" w:type="dxa"/>
          </w:tcPr>
          <w:p w14:paraId="766F2D67" w14:textId="49A8B594" w:rsidR="00A35D9A" w:rsidRPr="00F214F6" w:rsidRDefault="003420D0" w:rsidP="00A35D9A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100. </w:t>
            </w:r>
            <w:r w:rsidR="00A35D9A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ere visual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mages used to present F</w:t>
            </w:r>
            <w:r w:rsidR="00A35D9A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DB2C1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A35D9A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vidence at original trial?</w:t>
            </w:r>
          </w:p>
        </w:tc>
        <w:tc>
          <w:tcPr>
            <w:tcW w:w="9072" w:type="dxa"/>
          </w:tcPr>
          <w:p w14:paraId="766F2D68" w14:textId="721E2A78" w:rsidR="00A35D9A" w:rsidRPr="00F214F6" w:rsidRDefault="00337506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6C" w14:textId="77777777" w:rsidTr="005E6686">
        <w:tc>
          <w:tcPr>
            <w:tcW w:w="6345" w:type="dxa"/>
            <w:tcBorders>
              <w:bottom w:val="single" w:sz="4" w:space="0" w:color="auto"/>
            </w:tcBorders>
          </w:tcPr>
          <w:p w14:paraId="766F2D6A" w14:textId="54DDC7CB" w:rsidR="00CC3B33" w:rsidRPr="00F214F6" w:rsidRDefault="003420D0" w:rsidP="0083056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01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w did judge instruct jury to deal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with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6B1ED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vidence? </w:t>
            </w:r>
            <w:r w:rsidR="00CC3B33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14:paraId="766F2D6B" w14:textId="07628FA3" w:rsidR="00CC3B33" w:rsidRPr="00F214F6" w:rsidRDefault="00337506" w:rsidP="009D6682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F214F6" w:rsidRPr="00F214F6" w14:paraId="3AEDE1F7" w14:textId="77777777" w:rsidTr="00DB2C1F">
        <w:tc>
          <w:tcPr>
            <w:tcW w:w="15417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60D3DDB9" w14:textId="42CB2FF6" w:rsidR="0071493C" w:rsidRPr="00F214F6" w:rsidRDefault="00354D14" w:rsidP="0071493C">
            <w:pPr>
              <w:pStyle w:val="ParaLevel1"/>
              <w:numPr>
                <w:ilvl w:val="0"/>
                <w:numId w:val="0"/>
              </w:numPr>
              <w:spacing w:before="0" w:after="0"/>
              <w:jc w:val="center"/>
              <w:rPr>
                <w:rFonts w:ascii="Arial Nova Light" w:hAnsi="Arial Nova Light"/>
                <w:b/>
                <w:color w:val="000000" w:themeColor="text1"/>
                <w:sz w:val="28"/>
              </w:rPr>
            </w:pPr>
            <w:r w:rsidRPr="00F214F6">
              <w:rPr>
                <w:rFonts w:ascii="Arial Nova Light" w:hAnsi="Arial Nova Light"/>
                <w:b/>
                <w:color w:val="000000" w:themeColor="text1"/>
                <w:sz w:val="28"/>
              </w:rPr>
              <w:t>ADDITIONAL DIGITAL QUESTIONS</w:t>
            </w:r>
          </w:p>
        </w:tc>
      </w:tr>
      <w:tr w:rsidR="00C42256" w:rsidRPr="00F214F6" w14:paraId="17438428" w14:textId="77777777" w:rsidTr="00AD1A27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37B7D49B" w14:textId="77777777" w:rsidR="00C42256" w:rsidRPr="00F214F6" w:rsidRDefault="00C42256" w:rsidP="00C4225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  <w:p w14:paraId="226403FF" w14:textId="79A87C41" w:rsidR="00C42256" w:rsidRPr="00F214F6" w:rsidRDefault="00C42256" w:rsidP="00C42256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APPEAL CASE/HEARING FACTORS </w:t>
            </w:r>
            <w:r w:rsidR="00275C87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14:paraId="65736701" w14:textId="022A9C38" w:rsidR="00C42256" w:rsidRPr="00F214F6" w:rsidRDefault="00C42256" w:rsidP="00C42256">
            <w:pPr>
              <w:pStyle w:val="ParaLevel1"/>
              <w:numPr>
                <w:ilvl w:val="0"/>
                <w:numId w:val="0"/>
              </w:numPr>
              <w:spacing w:before="0" w:after="0"/>
              <w:jc w:val="center"/>
              <w:rPr>
                <w:rFonts w:ascii="Arial Nova Light" w:hAnsi="Arial Nova Light"/>
                <w:b/>
                <w:color w:val="000000" w:themeColor="text1"/>
              </w:rPr>
            </w:pPr>
          </w:p>
        </w:tc>
      </w:tr>
      <w:tr w:rsidR="00B046CB" w:rsidRPr="00F214F6" w14:paraId="6E40CE34" w14:textId="77777777" w:rsidTr="00AD1A27">
        <w:tc>
          <w:tcPr>
            <w:tcW w:w="6345" w:type="dxa"/>
          </w:tcPr>
          <w:p w14:paraId="034FB51C" w14:textId="506F91FF" w:rsidR="00B046CB" w:rsidRPr="00B046CB" w:rsidRDefault="00B046CB" w:rsidP="00B046CB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B046CB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02. For Digital evidence, were any technical problems presented at the appeal hearing? If yes, what? Provide a quote if short, otherwise summarise</w:t>
            </w:r>
          </w:p>
        </w:tc>
        <w:tc>
          <w:tcPr>
            <w:tcW w:w="9072" w:type="dxa"/>
          </w:tcPr>
          <w:p w14:paraId="10509961" w14:textId="77777777" w:rsidR="00B046CB" w:rsidRPr="00B046CB" w:rsidRDefault="00B046CB" w:rsidP="00B046CB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eastAsiaTheme="minorEastAsia" w:hAnsi="Arial Nova Light" w:cstheme="majorBidi"/>
                <w:color w:val="000000" w:themeColor="text1"/>
                <w:szCs w:val="24"/>
                <w:lang w:eastAsia="zh-CN"/>
              </w:rPr>
            </w:pPr>
            <w:r w:rsidRPr="00B046CB">
              <w:rPr>
                <w:rFonts w:ascii="Arial Nova Light" w:eastAsiaTheme="minorEastAsia" w:hAnsi="Arial Nova Light" w:cstheme="majorBidi"/>
                <w:color w:val="000000" w:themeColor="text1"/>
                <w:szCs w:val="24"/>
                <w:lang w:eastAsia="zh-CN"/>
              </w:rPr>
              <w:t>Q102: 2</w:t>
            </w:r>
          </w:p>
          <w:p w14:paraId="23E39E68" w14:textId="2EE46A37" w:rsidR="00B046CB" w:rsidRPr="00B046CB" w:rsidRDefault="00B046CB" w:rsidP="00B046CB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eastAsiaTheme="minorEastAsia" w:hAnsi="Arial Nova Light" w:cstheme="majorBidi"/>
                <w:color w:val="000000" w:themeColor="text1"/>
                <w:szCs w:val="24"/>
                <w:lang w:eastAsia="zh-CN"/>
              </w:rPr>
            </w:pPr>
            <w:r w:rsidRPr="00B046CB">
              <w:rPr>
                <w:rFonts w:ascii="Arial Nova Light" w:eastAsiaTheme="minorEastAsia" w:hAnsi="Arial Nova Light" w:cstheme="majorBidi"/>
                <w:color w:val="000000" w:themeColor="text1"/>
                <w:szCs w:val="24"/>
                <w:lang w:eastAsia="zh-CN"/>
              </w:rPr>
              <w:t>Q102b: 99</w:t>
            </w:r>
          </w:p>
        </w:tc>
      </w:tr>
      <w:tr w:rsidR="007B467D" w:rsidRPr="00F214F6" w14:paraId="2002F466" w14:textId="77777777" w:rsidTr="00AD1A27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23F60800" w14:textId="77777777" w:rsidR="007B467D" w:rsidRPr="00F214F6" w:rsidRDefault="007B467D" w:rsidP="007B467D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</w:p>
          <w:p w14:paraId="75E2FCA3" w14:textId="3FC243B4" w:rsidR="007B467D" w:rsidRPr="00F214F6" w:rsidRDefault="007B467D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center"/>
              <w:rPr>
                <w:rFonts w:ascii="Arial Nova Light" w:hAnsi="Arial Nova Light"/>
                <w:color w:val="000000" w:themeColor="text1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Cs w:val="24"/>
              </w:rPr>
              <w:t xml:space="preserve">DIGITAL - INVESTIGATIVE STAGE </w:t>
            </w:r>
            <w:r w:rsidR="00275C87">
              <w:rPr>
                <w:rFonts w:ascii="Arial Nova Light" w:hAnsi="Arial Nova Light" w:cstheme="majorBidi"/>
                <w:b/>
                <w:bCs/>
                <w:color w:val="000000" w:themeColor="text1"/>
                <w:szCs w:val="24"/>
              </w:rPr>
              <w:t>(code as 99 if not stated and cannot be inferred)</w:t>
            </w:r>
          </w:p>
        </w:tc>
      </w:tr>
      <w:tr w:rsidR="003A29C8" w:rsidRPr="00F214F6" w14:paraId="05792EF6" w14:textId="77777777" w:rsidTr="00AD1A27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5A83985E" w14:textId="4B06E1BB" w:rsidR="003A29C8" w:rsidRPr="00F214F6" w:rsidRDefault="003A29C8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Cs w:val="24"/>
              </w:rPr>
              <w:t>COLLECTION</w:t>
            </w:r>
          </w:p>
        </w:tc>
      </w:tr>
      <w:tr w:rsidR="00907A59" w:rsidRPr="00F214F6" w14:paraId="74EA01D0" w14:textId="77777777" w:rsidTr="00AD1A27">
        <w:tc>
          <w:tcPr>
            <w:tcW w:w="6345" w:type="dxa"/>
          </w:tcPr>
          <w:p w14:paraId="53C23DDC" w14:textId="108CF802" w:rsidR="00907A59" w:rsidRPr="00F214F6" w:rsidRDefault="00B2148C" w:rsidP="00907A59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03. </w:t>
            </w:r>
            <w:r w:rsidR="00907A5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igital evidence, was concern expressed at original trial about problems securing the data?</w:t>
            </w:r>
          </w:p>
        </w:tc>
        <w:tc>
          <w:tcPr>
            <w:tcW w:w="9072" w:type="dxa"/>
          </w:tcPr>
          <w:p w14:paraId="5DCBF7B0" w14:textId="5026590B" w:rsidR="00907A59" w:rsidRPr="00F214F6" w:rsidRDefault="00337506" w:rsidP="00907A59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2</w:t>
            </w:r>
          </w:p>
        </w:tc>
      </w:tr>
      <w:tr w:rsidR="00907A59" w:rsidRPr="00F214F6" w14:paraId="408C38DB" w14:textId="77777777" w:rsidTr="00AD1A27">
        <w:tc>
          <w:tcPr>
            <w:tcW w:w="6345" w:type="dxa"/>
          </w:tcPr>
          <w:p w14:paraId="2CF634B5" w14:textId="122612B7" w:rsidR="00907A59" w:rsidRPr="00F214F6" w:rsidRDefault="00B2148C" w:rsidP="00907A59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104. </w:t>
            </w:r>
            <w:r w:rsidR="00907A59"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For Digital evidence were there any concerns about data being missed during investigation?</w:t>
            </w:r>
          </w:p>
        </w:tc>
        <w:tc>
          <w:tcPr>
            <w:tcW w:w="9072" w:type="dxa"/>
          </w:tcPr>
          <w:p w14:paraId="7C50BDBF" w14:textId="3B2D26A4" w:rsidR="00907A59" w:rsidRPr="00F214F6" w:rsidRDefault="00337506" w:rsidP="00907A59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2</w:t>
            </w:r>
          </w:p>
        </w:tc>
      </w:tr>
      <w:tr w:rsidR="000F5116" w:rsidRPr="00F214F6" w14:paraId="3C0EB506" w14:textId="77777777" w:rsidTr="00AD1A27">
        <w:tc>
          <w:tcPr>
            <w:tcW w:w="6345" w:type="dxa"/>
          </w:tcPr>
          <w:p w14:paraId="2BA2D19C" w14:textId="25C2A747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105. </w:t>
            </w:r>
            <w:r w:rsidR="000F5116"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For Digital evidence, was any data hidden over the network? </w:t>
            </w:r>
          </w:p>
        </w:tc>
        <w:tc>
          <w:tcPr>
            <w:tcW w:w="9072" w:type="dxa"/>
          </w:tcPr>
          <w:p w14:paraId="20501A53" w14:textId="04FB37A0" w:rsidR="000F5116" w:rsidRPr="00F214F6" w:rsidRDefault="00337506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7D393E45" w14:textId="77777777" w:rsidTr="00AD1A27">
        <w:tc>
          <w:tcPr>
            <w:tcW w:w="6345" w:type="dxa"/>
          </w:tcPr>
          <w:p w14:paraId="79A8EEED" w14:textId="31EE8315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106. </w:t>
            </w:r>
            <w:r w:rsidR="000F5116"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For Digital evidence was any data hidden inside storage areas to make them invisible to the system commands and programs?</w:t>
            </w:r>
          </w:p>
        </w:tc>
        <w:tc>
          <w:tcPr>
            <w:tcW w:w="9072" w:type="dxa"/>
          </w:tcPr>
          <w:p w14:paraId="60E2F0B5" w14:textId="3327BA80" w:rsidR="000F5116" w:rsidRPr="00F214F6" w:rsidRDefault="00337506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37FBD94F" w14:textId="77777777" w:rsidTr="00AD1A27">
        <w:tc>
          <w:tcPr>
            <w:tcW w:w="6345" w:type="dxa"/>
          </w:tcPr>
          <w:p w14:paraId="675E0346" w14:textId="5117619D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107. </w:t>
            </w:r>
            <w:r w:rsidR="000F5116"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For Digital evidence, was any data corrupted?</w:t>
            </w:r>
          </w:p>
        </w:tc>
        <w:tc>
          <w:tcPr>
            <w:tcW w:w="9072" w:type="dxa"/>
          </w:tcPr>
          <w:p w14:paraId="1CB0716B" w14:textId="6FC7CEA5" w:rsidR="000F5116" w:rsidRPr="00F214F6" w:rsidRDefault="00337506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49E66379" w14:textId="77777777" w:rsidTr="00AD1A27">
        <w:tc>
          <w:tcPr>
            <w:tcW w:w="6345" w:type="dxa"/>
          </w:tcPr>
          <w:p w14:paraId="023F6D88" w14:textId="473A806D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108. </w:t>
            </w:r>
            <w:r w:rsidR="000F5116"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For Digital evidence, was there any residual data wiping?</w:t>
            </w:r>
          </w:p>
        </w:tc>
        <w:tc>
          <w:tcPr>
            <w:tcW w:w="9072" w:type="dxa"/>
          </w:tcPr>
          <w:p w14:paraId="5659B0F4" w14:textId="5B0639F9" w:rsidR="000F5116" w:rsidRPr="00F214F6" w:rsidRDefault="00337506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0F7BAFEF" w14:textId="77777777" w:rsidTr="00AD1A27">
        <w:tc>
          <w:tcPr>
            <w:tcW w:w="6345" w:type="dxa"/>
          </w:tcPr>
          <w:p w14:paraId="5FF4ACC4" w14:textId="17F90B4D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109. </w:t>
            </w:r>
            <w:r w:rsidR="000F5116"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For Digital evidence, was concern expressed at the original trial or appeal about data sources being damaged?</w:t>
            </w:r>
          </w:p>
        </w:tc>
        <w:tc>
          <w:tcPr>
            <w:tcW w:w="9072" w:type="dxa"/>
          </w:tcPr>
          <w:p w14:paraId="4894CCA5" w14:textId="77F70276" w:rsidR="000F5116" w:rsidRPr="00F214F6" w:rsidRDefault="00337506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3A29C8" w:rsidRPr="00F214F6" w14:paraId="5AB116F9" w14:textId="77777777" w:rsidTr="00AD1A27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3249F7B8" w14:textId="19E7892A" w:rsidR="003A29C8" w:rsidRPr="00F214F6" w:rsidRDefault="003A29C8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Cs w:val="24"/>
              </w:rPr>
              <w:t>ANALYSIS</w:t>
            </w:r>
          </w:p>
        </w:tc>
      </w:tr>
      <w:tr w:rsidR="000F5116" w:rsidRPr="00F214F6" w14:paraId="435FEDE1" w14:textId="77777777" w:rsidTr="00AD1A27">
        <w:tc>
          <w:tcPr>
            <w:tcW w:w="6345" w:type="dxa"/>
          </w:tcPr>
          <w:p w14:paraId="0C66DCCE" w14:textId="4C9F7C31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0. </w:t>
            </w:r>
            <w:r w:rsidR="000F511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igital evidence was any data encrypted?</w:t>
            </w:r>
          </w:p>
        </w:tc>
        <w:tc>
          <w:tcPr>
            <w:tcW w:w="9072" w:type="dxa"/>
          </w:tcPr>
          <w:p w14:paraId="61318248" w14:textId="36B7C338" w:rsidR="000F5116" w:rsidRPr="00F214F6" w:rsidRDefault="00337506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3B25263F" w14:textId="77777777" w:rsidTr="00AD1A27">
        <w:tc>
          <w:tcPr>
            <w:tcW w:w="6345" w:type="dxa"/>
          </w:tcPr>
          <w:p w14:paraId="34DB3491" w14:textId="280479EF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111. </w:t>
            </w:r>
            <w:r w:rsidR="000F511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igital evidence was any data hidden in a carrier file without modifying its outward appearance?</w:t>
            </w:r>
          </w:p>
        </w:tc>
        <w:tc>
          <w:tcPr>
            <w:tcW w:w="9072" w:type="dxa"/>
          </w:tcPr>
          <w:p w14:paraId="587C7F1B" w14:textId="795DC82E" w:rsidR="000F5116" w:rsidRPr="00F214F6" w:rsidRDefault="00337506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0D9EFAAD" w14:textId="77777777" w:rsidTr="00AD1A27">
        <w:tc>
          <w:tcPr>
            <w:tcW w:w="6345" w:type="dxa"/>
          </w:tcPr>
          <w:p w14:paraId="6C39D6EF" w14:textId="03278C5F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2. </w:t>
            </w:r>
            <w:r w:rsidR="000F511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igital evidence, was any techniques used to obfuscate the source of the attack?</w:t>
            </w:r>
          </w:p>
        </w:tc>
        <w:tc>
          <w:tcPr>
            <w:tcW w:w="9072" w:type="dxa"/>
          </w:tcPr>
          <w:p w14:paraId="01F7770E" w14:textId="79411550" w:rsidR="000F5116" w:rsidRPr="00F214F6" w:rsidRDefault="00337506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2C9576B3" w14:textId="77777777" w:rsidTr="00AD1A27">
        <w:tc>
          <w:tcPr>
            <w:tcW w:w="6345" w:type="dxa"/>
          </w:tcPr>
          <w:p w14:paraId="60C74485" w14:textId="3342A4A9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3. </w:t>
            </w:r>
            <w:r w:rsidR="000F511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igital evidence, did the investigator have to analyse high volumes of data?</w:t>
            </w:r>
          </w:p>
        </w:tc>
        <w:tc>
          <w:tcPr>
            <w:tcW w:w="9072" w:type="dxa"/>
          </w:tcPr>
          <w:p w14:paraId="579C91E2" w14:textId="1C008E0B" w:rsidR="000F5116" w:rsidRPr="00F214F6" w:rsidRDefault="00337506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783DBC82" w14:textId="77777777" w:rsidTr="00AD1A27">
        <w:tc>
          <w:tcPr>
            <w:tcW w:w="6345" w:type="dxa"/>
          </w:tcPr>
          <w:p w14:paraId="7CF78492" w14:textId="2758A160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4. </w:t>
            </w:r>
            <w:r w:rsidR="000F511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igital evidence, were the investigators restricted to analysing only recent data stored on volatile memory?</w:t>
            </w:r>
          </w:p>
        </w:tc>
        <w:tc>
          <w:tcPr>
            <w:tcW w:w="9072" w:type="dxa"/>
          </w:tcPr>
          <w:p w14:paraId="3EA5C32F" w14:textId="182E2462" w:rsidR="000F5116" w:rsidRPr="00F214F6" w:rsidRDefault="00337506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9F5271" w:rsidRPr="00F214F6" w14:paraId="19F8640E" w14:textId="77777777" w:rsidTr="00E15A4F">
        <w:tc>
          <w:tcPr>
            <w:tcW w:w="6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271B4A" w14:textId="756D2706" w:rsidR="009F5271" w:rsidRPr="00F214F6" w:rsidRDefault="009F5271" w:rsidP="009F527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/>
              </w:rPr>
              <w:t>115. Were there any Co-defendants? 115b. If yes, how many?</w:t>
            </w:r>
          </w:p>
        </w:tc>
        <w:tc>
          <w:tcPr>
            <w:tcW w:w="9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15C201" w14:textId="77777777" w:rsidR="009F5271" w:rsidRDefault="009F5271" w:rsidP="009F5271">
            <w:pPr>
              <w:pStyle w:val="ParaLevel1"/>
              <w:numPr>
                <w:ilvl w:val="0"/>
                <w:numId w:val="0"/>
              </w:numPr>
              <w:tabs>
                <w:tab w:val="left" w:pos="720"/>
              </w:tabs>
              <w:spacing w:before="0" w:after="0"/>
              <w:jc w:val="left"/>
              <w:rPr>
                <w:rFonts w:ascii="Arial Nova Light" w:hAnsi="Arial Nova Light"/>
              </w:rPr>
            </w:pPr>
            <w:r>
              <w:rPr>
                <w:rFonts w:ascii="Arial Nova Light" w:hAnsi="Arial Nova Light"/>
              </w:rPr>
              <w:t>Q115. 2</w:t>
            </w:r>
          </w:p>
          <w:p w14:paraId="654EC56A" w14:textId="60C08D62" w:rsidR="009F5271" w:rsidRDefault="009F5271" w:rsidP="009F5271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Q115b. 99</w:t>
            </w:r>
          </w:p>
        </w:tc>
      </w:tr>
      <w:tr w:rsidR="009F5271" w:rsidRPr="00F214F6" w14:paraId="31D1C6BD" w14:textId="77777777" w:rsidTr="00E15A4F">
        <w:tc>
          <w:tcPr>
            <w:tcW w:w="6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8D71CC" w14:textId="5E62C7B6" w:rsidR="009F5271" w:rsidRDefault="009F5271" w:rsidP="009F5271">
            <w:pPr>
              <w:rPr>
                <w:rFonts w:ascii="Arial Nova Light" w:hAnsi="Arial Nova Light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6. Where the case involved co-defendant/s, was there a mixed verdict? 116b. If Yes, what were the verdicts?   </w:t>
            </w:r>
          </w:p>
        </w:tc>
        <w:tc>
          <w:tcPr>
            <w:tcW w:w="9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FA5D9C" w14:textId="77777777" w:rsidR="009F5271" w:rsidRDefault="009F5271" w:rsidP="009F527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Q116. 99</w:t>
            </w:r>
          </w:p>
          <w:p w14:paraId="2F5382E8" w14:textId="72E62F31" w:rsidR="009F5271" w:rsidRDefault="009F5271" w:rsidP="009F5271">
            <w:pPr>
              <w:pStyle w:val="ParaLevel1"/>
              <w:numPr>
                <w:ilvl w:val="0"/>
                <w:numId w:val="0"/>
              </w:numPr>
              <w:tabs>
                <w:tab w:val="left" w:pos="720"/>
              </w:tabs>
              <w:spacing w:before="0" w:after="0"/>
              <w:jc w:val="left"/>
              <w:rPr>
                <w:rFonts w:ascii="Arial Nova Light" w:hAnsi="Arial Nova Light"/>
              </w:rPr>
            </w:pPr>
            <w:r>
              <w:rPr>
                <w:rFonts w:ascii="Arial Nova Light" w:hAnsi="Arial Nova Light" w:cstheme="majorBidi"/>
                <w:color w:val="000000" w:themeColor="text1"/>
                <w:szCs w:val="24"/>
              </w:rPr>
              <w:t>Q116b. 99</w:t>
            </w:r>
          </w:p>
        </w:tc>
      </w:tr>
      <w:tr w:rsidR="007B467D" w:rsidRPr="00F214F6" w14:paraId="766F2D79" w14:textId="77777777" w:rsidTr="005E6686">
        <w:tc>
          <w:tcPr>
            <w:tcW w:w="6345" w:type="dxa"/>
            <w:shd w:val="clear" w:color="auto" w:fill="D9D9D9" w:themeFill="background1" w:themeFillShade="D9"/>
          </w:tcPr>
          <w:p w14:paraId="766F2D6D" w14:textId="77777777" w:rsidR="007B467D" w:rsidRPr="00F214F6" w:rsidRDefault="007B467D" w:rsidP="007B467D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NOTES – PLEASE WRITE ANYTHING THAT YOU THINK IS IMPORTANT BUT WHICH IS NOT CODED ABOVE. THIS MAY INCLUDE QUOTES.</w:t>
            </w:r>
          </w:p>
        </w:tc>
        <w:tc>
          <w:tcPr>
            <w:tcW w:w="9072" w:type="dxa"/>
          </w:tcPr>
          <w:p w14:paraId="69EFE604" w14:textId="64066C8E" w:rsidR="00B93701" w:rsidRPr="00F214F6" w:rsidRDefault="00EC171D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 xml:space="preserve">Central to this case is the </w:t>
            </w:r>
            <w:r w:rsidRPr="00EC171D">
              <w:rPr>
                <w:rFonts w:ascii="Arial Nova Light" w:hAnsi="Arial Nova Light"/>
                <w:color w:val="000000" w:themeColor="text1"/>
              </w:rPr>
              <w:t>long-established principle of the English common law that a defendant in a criminal trial is entitled to see and know the identity of his accusers</w:t>
            </w:r>
            <w:r w:rsidR="00E5233C">
              <w:rPr>
                <w:rFonts w:ascii="Arial Nova Light" w:hAnsi="Arial Nova Light"/>
                <w:color w:val="000000" w:themeColor="text1"/>
              </w:rPr>
              <w:t xml:space="preserve">. </w:t>
            </w:r>
            <w:r w:rsidR="006D7A08">
              <w:rPr>
                <w:rFonts w:ascii="Arial Nova Light" w:hAnsi="Arial Nova Light"/>
                <w:color w:val="000000" w:themeColor="text1"/>
              </w:rPr>
              <w:t>Consequently, counsel for the appellant contend</w:t>
            </w:r>
            <w:r w:rsidR="00726BCA">
              <w:rPr>
                <w:rFonts w:ascii="Arial Nova Light" w:hAnsi="Arial Nova Light"/>
                <w:color w:val="000000" w:themeColor="text1"/>
              </w:rPr>
              <w:t>ed that</w:t>
            </w:r>
            <w:r w:rsidR="006D7A08">
              <w:rPr>
                <w:rFonts w:ascii="Arial Nova Light" w:hAnsi="Arial Nova Light"/>
                <w:color w:val="000000" w:themeColor="text1"/>
              </w:rPr>
              <w:t xml:space="preserve"> hearsay evidence </w:t>
            </w:r>
            <w:r w:rsidR="00726BCA">
              <w:rPr>
                <w:rFonts w:ascii="Arial Nova Light" w:hAnsi="Arial Nova Light"/>
                <w:color w:val="000000" w:themeColor="text1"/>
              </w:rPr>
              <w:t>based on an unavailable witness was inadmissible</w:t>
            </w:r>
            <w:r w:rsidR="00B93701">
              <w:rPr>
                <w:rFonts w:ascii="Arial Nova Light" w:hAnsi="Arial Nova Light"/>
                <w:color w:val="000000" w:themeColor="text1"/>
              </w:rPr>
              <w:t>.</w:t>
            </w:r>
            <w:r w:rsidR="00E5233C">
              <w:rPr>
                <w:rFonts w:ascii="Arial Nova Light" w:hAnsi="Arial Nova Light"/>
                <w:color w:val="000000" w:themeColor="text1"/>
              </w:rPr>
              <w:t xml:space="preserve"> </w:t>
            </w:r>
            <w:r w:rsidR="00B93701">
              <w:rPr>
                <w:rFonts w:ascii="Arial Nova Light" w:hAnsi="Arial Nova Light"/>
                <w:color w:val="000000" w:themeColor="text1"/>
              </w:rPr>
              <w:t xml:space="preserve">There was mention of DNA evidence but </w:t>
            </w:r>
            <w:r w:rsidR="009525AE">
              <w:rPr>
                <w:rFonts w:ascii="Arial Nova Light" w:hAnsi="Arial Nova Light"/>
                <w:color w:val="000000" w:themeColor="text1"/>
              </w:rPr>
              <w:t>no</w:t>
            </w:r>
            <w:r w:rsidR="00B93701">
              <w:rPr>
                <w:rFonts w:ascii="Arial Nova Light" w:hAnsi="Arial Nova Light"/>
                <w:color w:val="000000" w:themeColor="text1"/>
              </w:rPr>
              <w:t xml:space="preserve"> </w:t>
            </w:r>
            <w:r w:rsidR="00437087">
              <w:rPr>
                <w:rFonts w:ascii="Arial Nova Light" w:hAnsi="Arial Nova Light"/>
                <w:color w:val="000000" w:themeColor="text1"/>
              </w:rPr>
              <w:t>exposition</w:t>
            </w:r>
            <w:r w:rsidR="00B93701">
              <w:rPr>
                <w:rFonts w:ascii="Arial Nova Light" w:hAnsi="Arial Nova Light"/>
                <w:color w:val="000000" w:themeColor="text1"/>
              </w:rPr>
              <w:t>.</w:t>
            </w:r>
          </w:p>
          <w:p w14:paraId="766F2D6F" w14:textId="77777777" w:rsidR="007B467D" w:rsidRPr="00F214F6" w:rsidRDefault="007B467D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</w:p>
          <w:p w14:paraId="766F2D77" w14:textId="77777777" w:rsidR="007B467D" w:rsidRPr="00F214F6" w:rsidRDefault="007B467D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</w:p>
          <w:p w14:paraId="766F2D78" w14:textId="77777777" w:rsidR="007B467D" w:rsidRPr="00F214F6" w:rsidRDefault="007B467D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</w:p>
        </w:tc>
      </w:tr>
    </w:tbl>
    <w:p w14:paraId="766F2D7A" w14:textId="77777777" w:rsidR="00D94151" w:rsidRPr="00F214F6" w:rsidRDefault="00D94151" w:rsidP="00650F5E">
      <w:pPr>
        <w:rPr>
          <w:rFonts w:ascii="Arial Nova Light" w:hAnsi="Arial Nova Light" w:cstheme="majorBidi"/>
          <w:color w:val="000000" w:themeColor="text1"/>
          <w:sz w:val="24"/>
          <w:szCs w:val="24"/>
        </w:rPr>
      </w:pPr>
    </w:p>
    <w:sectPr w:rsidR="00D94151" w:rsidRPr="00F214F6" w:rsidSect="00D94151">
      <w:headerReference w:type="default" r:id="rId12"/>
      <w:footerReference w:type="default" r:id="rId13"/>
      <w:pgSz w:w="16839" w:h="11907" w:orient="landscape" w:code="9"/>
      <w:pgMar w:top="720" w:right="720" w:bottom="720" w:left="720" w:header="708" w:footer="708" w:gutter="0"/>
      <w:pgNumType w:start="57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1138396" w14:textId="77777777" w:rsidR="00427684" w:rsidRDefault="00427684" w:rsidP="00187203">
      <w:pPr>
        <w:spacing w:after="0" w:line="240" w:lineRule="auto"/>
      </w:pPr>
      <w:r>
        <w:separator/>
      </w:r>
    </w:p>
  </w:endnote>
  <w:endnote w:type="continuationSeparator" w:id="0">
    <w:p w14:paraId="25BA27A9" w14:textId="77777777" w:rsidR="00427684" w:rsidRDefault="00427684" w:rsidP="0018720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ova Light">
    <w:altName w:val="Arial Nova Light"/>
    <w:charset w:val="00"/>
    <w:family w:val="swiss"/>
    <w:pitch w:val="variable"/>
    <w:sig w:usb0="0000028F" w:usb1="00000002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5133"/>
      <w:gridCol w:w="5133"/>
      <w:gridCol w:w="5133"/>
    </w:tblGrid>
    <w:tr w:rsidR="00EC171D" w14:paraId="06B27626" w14:textId="77777777" w:rsidTr="060EE78D">
      <w:tc>
        <w:tcPr>
          <w:tcW w:w="5133" w:type="dxa"/>
        </w:tcPr>
        <w:p w14:paraId="6D29E1BD" w14:textId="380F18CE" w:rsidR="00EC171D" w:rsidRDefault="00EC171D" w:rsidP="060EE78D">
          <w:pPr>
            <w:pStyle w:val="Header"/>
            <w:ind w:left="-115"/>
          </w:pPr>
        </w:p>
      </w:tc>
      <w:tc>
        <w:tcPr>
          <w:tcW w:w="5133" w:type="dxa"/>
        </w:tcPr>
        <w:p w14:paraId="7D84949E" w14:textId="1260EFA5" w:rsidR="00EC171D" w:rsidRDefault="00EC171D" w:rsidP="060EE78D">
          <w:pPr>
            <w:pStyle w:val="Header"/>
            <w:jc w:val="center"/>
          </w:pPr>
        </w:p>
      </w:tc>
      <w:tc>
        <w:tcPr>
          <w:tcW w:w="5133" w:type="dxa"/>
        </w:tcPr>
        <w:p w14:paraId="371CAB15" w14:textId="1AB57B27" w:rsidR="00EC171D" w:rsidRDefault="00EC171D" w:rsidP="060EE78D">
          <w:pPr>
            <w:pStyle w:val="Header"/>
            <w:ind w:right="-115"/>
            <w:jc w:val="right"/>
          </w:pPr>
        </w:p>
      </w:tc>
    </w:tr>
  </w:tbl>
  <w:p w14:paraId="306BC19C" w14:textId="324101AF" w:rsidR="00EC171D" w:rsidRDefault="00EC171D" w:rsidP="060EE78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AC61A50" w14:textId="77777777" w:rsidR="00427684" w:rsidRDefault="00427684" w:rsidP="00187203">
      <w:pPr>
        <w:spacing w:after="0" w:line="240" w:lineRule="auto"/>
      </w:pPr>
      <w:r>
        <w:separator/>
      </w:r>
    </w:p>
  </w:footnote>
  <w:footnote w:type="continuationSeparator" w:id="0">
    <w:p w14:paraId="22E5F2F0" w14:textId="77777777" w:rsidR="00427684" w:rsidRDefault="00427684" w:rsidP="0018720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6F2D7F" w14:textId="77777777" w:rsidR="00EC171D" w:rsidRDefault="00EC171D">
    <w:pPr>
      <w:pStyle w:val="Header"/>
    </w:pP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60288" behindDoc="0" locked="0" layoutInCell="0" allowOverlap="1" wp14:anchorId="766F2D80" wp14:editId="766F2D81">
              <wp:simplePos x="0" y="0"/>
              <wp:positionH relativeFrom="page">
                <wp:align>right</wp:align>
              </wp:positionH>
              <wp:positionV relativeFrom="topMargin">
                <wp:align>center</wp:align>
              </wp:positionV>
              <wp:extent cx="911225" cy="175260"/>
              <wp:effectExtent l="0" t="0" r="3175" b="635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11225" cy="1752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chemeClr val="accent1">
                                <a:lumMod val="100000"/>
                                <a:lumOff val="0"/>
                              </a:schemeClr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66F2D82" w14:textId="77777777" w:rsidR="00EC171D" w:rsidRPr="0033791C" w:rsidRDefault="00EC171D">
                          <w:pPr>
                            <w:spacing w:after="0" w:line="240" w:lineRule="auto"/>
                            <w:rPr>
                              <w:rFonts w:ascii="Times New Roman" w:hAnsi="Times New Roman" w:cs="Times New Roman"/>
                              <w:sz w:val="24"/>
                              <w:szCs w:val="24"/>
                            </w:rPr>
                          </w:pP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spAutoFit/>
                    </wps:bodyPr>
                  </wps:wsp>
                </a:graphicData>
              </a:graphic>
              <wp14:sizeRelH relativeFrom="rightMargin">
                <wp14:pctWidth>1000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66F2D80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20.55pt;margin-top:0;width:71.75pt;height:13.8pt;z-index:251660288;visibility:visible;mso-wrap-style:square;mso-width-percent:1000;mso-height-percent:0;mso-wrap-distance-left:9pt;mso-wrap-distance-top:0;mso-wrap-distance-right:9pt;mso-wrap-distance-bottom:0;mso-position-horizontal:right;mso-position-horizontal-relative:page;mso-position-vertical:center;mso-position-vertical-relative:top-margin-area;mso-width-percent:1000;mso-height-percent:0;mso-width-relative:right-margin-area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" o:allowincell="f" filled="f" fillcolor="#4f81bd [3204]" stroked="f">
              <v:textbox style="mso-fit-shape-to-text:t" inset=",0,,0">
                <w:txbxContent>
                  <w:p w14:paraId="766F2D82" w14:textId="77777777" w:rsidR="00EC171D" w:rsidRPr="0033791C" w:rsidRDefault="00EC171D">
                    <w:pPr>
                      <w:spacing w:after="0" w:line="240" w:lineRule="auto"/>
                      <w:rPr>
                        <w:rFonts w:ascii="Times New Roman" w:hAnsi="Times New Roman" w:cs="Times New Roman"/>
                        <w:sz w:val="24"/>
                        <w:szCs w:val="24"/>
                      </w:rPr>
                    </w:pPr>
                  </w:p>
                </w:txbxContent>
              </v:textbox>
              <w10:wrap anchorx="page" anchory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C20426"/>
    <w:multiLevelType w:val="hybridMultilevel"/>
    <w:tmpl w:val="BBB8156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570437E"/>
    <w:multiLevelType w:val="hybridMultilevel"/>
    <w:tmpl w:val="0D50F6BC"/>
    <w:lvl w:ilvl="0" w:tplc="50149A70">
      <w:start w:val="1"/>
      <w:numFmt w:val="bullet"/>
      <w:lvlText w:val="◦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</w:rPr>
    </w:lvl>
    <w:lvl w:ilvl="1" w:tplc="67409EC2">
      <w:start w:val="1"/>
      <w:numFmt w:val="bullet"/>
      <w:lvlText w:val="◦"/>
      <w:lvlJc w:val="left"/>
      <w:pPr>
        <w:tabs>
          <w:tab w:val="num" w:pos="1440"/>
        </w:tabs>
        <w:ind w:left="1440" w:hanging="360"/>
      </w:pPr>
      <w:rPr>
        <w:rFonts w:ascii="Verdana" w:hAnsi="Verdana" w:hint="default"/>
      </w:rPr>
    </w:lvl>
    <w:lvl w:ilvl="2" w:tplc="1B4C814C" w:tentative="1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Verdana" w:hAnsi="Verdana" w:hint="default"/>
      </w:rPr>
    </w:lvl>
    <w:lvl w:ilvl="3" w:tplc="D55EFBF8" w:tentative="1">
      <w:start w:val="1"/>
      <w:numFmt w:val="bullet"/>
      <w:lvlText w:val="◦"/>
      <w:lvlJc w:val="left"/>
      <w:pPr>
        <w:tabs>
          <w:tab w:val="num" w:pos="2880"/>
        </w:tabs>
        <w:ind w:left="2880" w:hanging="360"/>
      </w:pPr>
      <w:rPr>
        <w:rFonts w:ascii="Verdana" w:hAnsi="Verdana" w:hint="default"/>
      </w:rPr>
    </w:lvl>
    <w:lvl w:ilvl="4" w:tplc="06B24DD0" w:tentative="1">
      <w:start w:val="1"/>
      <w:numFmt w:val="bullet"/>
      <w:lvlText w:val="◦"/>
      <w:lvlJc w:val="left"/>
      <w:pPr>
        <w:tabs>
          <w:tab w:val="num" w:pos="3600"/>
        </w:tabs>
        <w:ind w:left="3600" w:hanging="360"/>
      </w:pPr>
      <w:rPr>
        <w:rFonts w:ascii="Verdana" w:hAnsi="Verdana" w:hint="default"/>
      </w:rPr>
    </w:lvl>
    <w:lvl w:ilvl="5" w:tplc="AA74D816" w:tentative="1">
      <w:start w:val="1"/>
      <w:numFmt w:val="bullet"/>
      <w:lvlText w:val="◦"/>
      <w:lvlJc w:val="left"/>
      <w:pPr>
        <w:tabs>
          <w:tab w:val="num" w:pos="4320"/>
        </w:tabs>
        <w:ind w:left="4320" w:hanging="360"/>
      </w:pPr>
      <w:rPr>
        <w:rFonts w:ascii="Verdana" w:hAnsi="Verdana" w:hint="default"/>
      </w:rPr>
    </w:lvl>
    <w:lvl w:ilvl="6" w:tplc="7248BCD8" w:tentative="1">
      <w:start w:val="1"/>
      <w:numFmt w:val="bullet"/>
      <w:lvlText w:val="◦"/>
      <w:lvlJc w:val="left"/>
      <w:pPr>
        <w:tabs>
          <w:tab w:val="num" w:pos="5040"/>
        </w:tabs>
        <w:ind w:left="5040" w:hanging="360"/>
      </w:pPr>
      <w:rPr>
        <w:rFonts w:ascii="Verdana" w:hAnsi="Verdana" w:hint="default"/>
      </w:rPr>
    </w:lvl>
    <w:lvl w:ilvl="7" w:tplc="3A2E47B4" w:tentative="1">
      <w:start w:val="1"/>
      <w:numFmt w:val="bullet"/>
      <w:lvlText w:val="◦"/>
      <w:lvlJc w:val="left"/>
      <w:pPr>
        <w:tabs>
          <w:tab w:val="num" w:pos="5760"/>
        </w:tabs>
        <w:ind w:left="5760" w:hanging="360"/>
      </w:pPr>
      <w:rPr>
        <w:rFonts w:ascii="Verdana" w:hAnsi="Verdana" w:hint="default"/>
      </w:rPr>
    </w:lvl>
    <w:lvl w:ilvl="8" w:tplc="31782512" w:tentative="1">
      <w:start w:val="1"/>
      <w:numFmt w:val="bullet"/>
      <w:lvlText w:val="◦"/>
      <w:lvlJc w:val="left"/>
      <w:pPr>
        <w:tabs>
          <w:tab w:val="num" w:pos="6480"/>
        </w:tabs>
        <w:ind w:left="6480" w:hanging="360"/>
      </w:pPr>
      <w:rPr>
        <w:rFonts w:ascii="Verdana" w:hAnsi="Verdana" w:hint="default"/>
      </w:rPr>
    </w:lvl>
  </w:abstractNum>
  <w:abstractNum w:abstractNumId="2" w15:restartNumberingAfterBreak="0">
    <w:nsid w:val="75D70B9F"/>
    <w:multiLevelType w:val="multilevel"/>
    <w:tmpl w:val="96F820B0"/>
    <w:lvl w:ilvl="0">
      <w:start w:val="1"/>
      <w:numFmt w:val="decimal"/>
      <w:pStyle w:val="ParaLevel1"/>
      <w:lvlText w:val="%1."/>
      <w:lvlJc w:val="left"/>
      <w:pPr>
        <w:tabs>
          <w:tab w:val="num" w:pos="720"/>
        </w:tabs>
        <w:ind w:left="720" w:hanging="720"/>
      </w:pPr>
      <w:rPr>
        <w:rFonts w:cs="Times New Roman" w:hint="default"/>
        <w:b w:val="0"/>
        <w:i w:val="0"/>
        <w:u w:val="none"/>
      </w:rPr>
    </w:lvl>
    <w:lvl w:ilvl="1">
      <w:start w:val="1"/>
      <w:numFmt w:val="lowerRoman"/>
      <w:pStyle w:val="ParaLevel2"/>
      <w:lvlText w:val="%2)"/>
      <w:lvlJc w:val="left"/>
      <w:pPr>
        <w:tabs>
          <w:tab w:val="num" w:pos="1418"/>
        </w:tabs>
        <w:ind w:left="1418" w:hanging="709"/>
      </w:pPr>
      <w:rPr>
        <w:rFonts w:cs="Times New Roman" w:hint="default"/>
        <w:b w:val="0"/>
        <w:i w:val="0"/>
      </w:rPr>
    </w:lvl>
    <w:lvl w:ilvl="2">
      <w:start w:val="1"/>
      <w:numFmt w:val="lowerLetter"/>
      <w:pStyle w:val="ParaLevel3"/>
      <w:lvlText w:val="%3)"/>
      <w:lvlJc w:val="left"/>
      <w:pPr>
        <w:tabs>
          <w:tab w:val="num" w:pos="2127"/>
        </w:tabs>
        <w:ind w:left="2127" w:hanging="709"/>
      </w:pPr>
      <w:rPr>
        <w:rFonts w:cs="Times New Roman" w:hint="default"/>
      </w:rPr>
    </w:lvl>
    <w:lvl w:ilvl="3">
      <w:start w:val="1"/>
      <w:numFmt w:val="lowerRoman"/>
      <w:pStyle w:val="ParaLevel4"/>
      <w:lvlText w:val="%4)"/>
      <w:lvlJc w:val="left"/>
      <w:pPr>
        <w:tabs>
          <w:tab w:val="num" w:pos="2836"/>
        </w:tabs>
        <w:ind w:left="2836" w:hanging="709"/>
      </w:pPr>
      <w:rPr>
        <w:rFonts w:cs="Times New Roman" w:hint="default"/>
      </w:rPr>
    </w:lvl>
    <w:lvl w:ilvl="4">
      <w:start w:val="1"/>
      <w:numFmt w:val="lowerLetter"/>
      <w:pStyle w:val="ParaLevel5"/>
      <w:lvlText w:val="(%5)"/>
      <w:lvlJc w:val="left"/>
      <w:pPr>
        <w:tabs>
          <w:tab w:val="num" w:pos="3545"/>
        </w:tabs>
        <w:ind w:left="3545" w:hanging="709"/>
      </w:pPr>
      <w:rPr>
        <w:rFonts w:cs="Times New Roman" w:hint="default"/>
      </w:rPr>
    </w:lvl>
    <w:lvl w:ilvl="5">
      <w:start w:val="1"/>
      <w:numFmt w:val="lowerRoman"/>
      <w:pStyle w:val="ParaLevel6"/>
      <w:lvlText w:val="(%6)"/>
      <w:lvlJc w:val="left"/>
      <w:pPr>
        <w:tabs>
          <w:tab w:val="num" w:pos="4254"/>
        </w:tabs>
        <w:ind w:left="4254" w:hanging="709"/>
      </w:pPr>
      <w:rPr>
        <w:rFonts w:cs="Times New Roman" w:hint="default"/>
      </w:rPr>
    </w:lvl>
    <w:lvl w:ilvl="6">
      <w:start w:val="1"/>
      <w:numFmt w:val="lowerLetter"/>
      <w:pStyle w:val="ParaLevel7"/>
      <w:lvlText w:val="(%7)"/>
      <w:lvlJc w:val="left"/>
      <w:pPr>
        <w:tabs>
          <w:tab w:val="num" w:pos="4963"/>
        </w:tabs>
        <w:ind w:left="4963" w:hanging="709"/>
      </w:pPr>
      <w:rPr>
        <w:rFonts w:cs="Times New Roman" w:hint="default"/>
      </w:rPr>
    </w:lvl>
    <w:lvl w:ilvl="7">
      <w:start w:val="1"/>
      <w:numFmt w:val="lowerRoman"/>
      <w:pStyle w:val="ParaLevel8"/>
      <w:lvlText w:val="(%8)"/>
      <w:lvlJc w:val="left"/>
      <w:pPr>
        <w:tabs>
          <w:tab w:val="num" w:pos="5672"/>
        </w:tabs>
        <w:ind w:left="5672" w:hanging="709"/>
      </w:pPr>
      <w:rPr>
        <w:rFonts w:cs="Times New Roman" w:hint="default"/>
      </w:rPr>
    </w:lvl>
    <w:lvl w:ilvl="8">
      <w:start w:val="1"/>
      <w:numFmt w:val="lowerLetter"/>
      <w:pStyle w:val="ParaLevel9"/>
      <w:lvlText w:val="(%9)"/>
      <w:lvlJc w:val="left"/>
      <w:pPr>
        <w:tabs>
          <w:tab w:val="num" w:pos="6381"/>
        </w:tabs>
        <w:ind w:left="6381" w:hanging="709"/>
      </w:pPr>
      <w:rPr>
        <w:rFonts w:cs="Times New Roman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LA0sbQwMzAxNjUztjBX0lEKTi0uzszPAykwNKgFAJcEZz4tAAAA"/>
  </w:docVars>
  <w:rsids>
    <w:rsidRoot w:val="004B32DB"/>
    <w:rsid w:val="00002D65"/>
    <w:rsid w:val="00024091"/>
    <w:rsid w:val="00033F18"/>
    <w:rsid w:val="00034807"/>
    <w:rsid w:val="00044E5D"/>
    <w:rsid w:val="00050B46"/>
    <w:rsid w:val="00054A86"/>
    <w:rsid w:val="00055EF0"/>
    <w:rsid w:val="00083FFE"/>
    <w:rsid w:val="0009515D"/>
    <w:rsid w:val="00097755"/>
    <w:rsid w:val="000A4EC3"/>
    <w:rsid w:val="000C67E9"/>
    <w:rsid w:val="000E65C1"/>
    <w:rsid w:val="000F5116"/>
    <w:rsid w:val="0011134F"/>
    <w:rsid w:val="001221BE"/>
    <w:rsid w:val="001246A9"/>
    <w:rsid w:val="00141779"/>
    <w:rsid w:val="00154B87"/>
    <w:rsid w:val="00164342"/>
    <w:rsid w:val="0018382A"/>
    <w:rsid w:val="00184214"/>
    <w:rsid w:val="00187203"/>
    <w:rsid w:val="00196060"/>
    <w:rsid w:val="00197B70"/>
    <w:rsid w:val="001A2D1E"/>
    <w:rsid w:val="001B3245"/>
    <w:rsid w:val="001C0D45"/>
    <w:rsid w:val="001C4D47"/>
    <w:rsid w:val="001D6D26"/>
    <w:rsid w:val="002278BF"/>
    <w:rsid w:val="00250C4F"/>
    <w:rsid w:val="00255E5F"/>
    <w:rsid w:val="00256BD5"/>
    <w:rsid w:val="00274535"/>
    <w:rsid w:val="00275C87"/>
    <w:rsid w:val="0028308F"/>
    <w:rsid w:val="0029602E"/>
    <w:rsid w:val="0029680B"/>
    <w:rsid w:val="002A0936"/>
    <w:rsid w:val="002B7601"/>
    <w:rsid w:val="002D3EDC"/>
    <w:rsid w:val="002E75B4"/>
    <w:rsid w:val="00301AE4"/>
    <w:rsid w:val="00332ACD"/>
    <w:rsid w:val="00337506"/>
    <w:rsid w:val="0033791C"/>
    <w:rsid w:val="003420D0"/>
    <w:rsid w:val="00351109"/>
    <w:rsid w:val="00351578"/>
    <w:rsid w:val="00353568"/>
    <w:rsid w:val="00354D14"/>
    <w:rsid w:val="003A29C8"/>
    <w:rsid w:val="003B1314"/>
    <w:rsid w:val="003D0993"/>
    <w:rsid w:val="003D6522"/>
    <w:rsid w:val="003E1548"/>
    <w:rsid w:val="003F28E0"/>
    <w:rsid w:val="004140B1"/>
    <w:rsid w:val="00416404"/>
    <w:rsid w:val="00417F03"/>
    <w:rsid w:val="00426926"/>
    <w:rsid w:val="00427684"/>
    <w:rsid w:val="00432A9E"/>
    <w:rsid w:val="00437087"/>
    <w:rsid w:val="00440933"/>
    <w:rsid w:val="00463D75"/>
    <w:rsid w:val="00470DD4"/>
    <w:rsid w:val="004A33E6"/>
    <w:rsid w:val="004A44C9"/>
    <w:rsid w:val="004B32DB"/>
    <w:rsid w:val="004C51D2"/>
    <w:rsid w:val="004D1D32"/>
    <w:rsid w:val="004D1DE0"/>
    <w:rsid w:val="004E3100"/>
    <w:rsid w:val="004F1CFE"/>
    <w:rsid w:val="004F5DA4"/>
    <w:rsid w:val="00500E52"/>
    <w:rsid w:val="00505881"/>
    <w:rsid w:val="00506BC8"/>
    <w:rsid w:val="00517475"/>
    <w:rsid w:val="00526263"/>
    <w:rsid w:val="005263CF"/>
    <w:rsid w:val="005305AB"/>
    <w:rsid w:val="00540327"/>
    <w:rsid w:val="0054055B"/>
    <w:rsid w:val="00541F85"/>
    <w:rsid w:val="0054755D"/>
    <w:rsid w:val="005515E1"/>
    <w:rsid w:val="005544E2"/>
    <w:rsid w:val="00555108"/>
    <w:rsid w:val="005B61E1"/>
    <w:rsid w:val="005C1ABD"/>
    <w:rsid w:val="005C6022"/>
    <w:rsid w:val="005C6CF0"/>
    <w:rsid w:val="005E6686"/>
    <w:rsid w:val="00621FE2"/>
    <w:rsid w:val="00650F5E"/>
    <w:rsid w:val="00652D2E"/>
    <w:rsid w:val="00694917"/>
    <w:rsid w:val="006A362D"/>
    <w:rsid w:val="006B0410"/>
    <w:rsid w:val="006B0518"/>
    <w:rsid w:val="006B1ED2"/>
    <w:rsid w:val="006B3E2B"/>
    <w:rsid w:val="006B67A6"/>
    <w:rsid w:val="006D71C4"/>
    <w:rsid w:val="006D7A08"/>
    <w:rsid w:val="006D7C30"/>
    <w:rsid w:val="006F3EB0"/>
    <w:rsid w:val="006F48BE"/>
    <w:rsid w:val="007104E7"/>
    <w:rsid w:val="007106AC"/>
    <w:rsid w:val="0071493C"/>
    <w:rsid w:val="00726BCA"/>
    <w:rsid w:val="007608D1"/>
    <w:rsid w:val="007659F7"/>
    <w:rsid w:val="007700FE"/>
    <w:rsid w:val="007A6DD1"/>
    <w:rsid w:val="007B467D"/>
    <w:rsid w:val="007B63C7"/>
    <w:rsid w:val="007C712E"/>
    <w:rsid w:val="007D2AE4"/>
    <w:rsid w:val="007E0BE0"/>
    <w:rsid w:val="007E78B1"/>
    <w:rsid w:val="007F3561"/>
    <w:rsid w:val="00822889"/>
    <w:rsid w:val="00823B61"/>
    <w:rsid w:val="00830569"/>
    <w:rsid w:val="00847F94"/>
    <w:rsid w:val="008513B8"/>
    <w:rsid w:val="00873BFC"/>
    <w:rsid w:val="00884476"/>
    <w:rsid w:val="00897696"/>
    <w:rsid w:val="008A00C1"/>
    <w:rsid w:val="008B34D6"/>
    <w:rsid w:val="008C01BB"/>
    <w:rsid w:val="008D033C"/>
    <w:rsid w:val="0090333A"/>
    <w:rsid w:val="00906F86"/>
    <w:rsid w:val="00907A59"/>
    <w:rsid w:val="009111D6"/>
    <w:rsid w:val="00922DBD"/>
    <w:rsid w:val="0093054D"/>
    <w:rsid w:val="009525AE"/>
    <w:rsid w:val="00962A8E"/>
    <w:rsid w:val="009642C0"/>
    <w:rsid w:val="0097046D"/>
    <w:rsid w:val="00985ED4"/>
    <w:rsid w:val="009B254A"/>
    <w:rsid w:val="009B6FDB"/>
    <w:rsid w:val="009C0301"/>
    <w:rsid w:val="009D6682"/>
    <w:rsid w:val="009D74E0"/>
    <w:rsid w:val="009F5271"/>
    <w:rsid w:val="00A00F86"/>
    <w:rsid w:val="00A037A7"/>
    <w:rsid w:val="00A06CDF"/>
    <w:rsid w:val="00A1628F"/>
    <w:rsid w:val="00A162D8"/>
    <w:rsid w:val="00A349ED"/>
    <w:rsid w:val="00A35D9A"/>
    <w:rsid w:val="00A52148"/>
    <w:rsid w:val="00AA42DF"/>
    <w:rsid w:val="00AD1A27"/>
    <w:rsid w:val="00AE001D"/>
    <w:rsid w:val="00AF10F1"/>
    <w:rsid w:val="00B03677"/>
    <w:rsid w:val="00B046CB"/>
    <w:rsid w:val="00B072EE"/>
    <w:rsid w:val="00B16C69"/>
    <w:rsid w:val="00B20AC5"/>
    <w:rsid w:val="00B2148C"/>
    <w:rsid w:val="00B3276D"/>
    <w:rsid w:val="00B33A51"/>
    <w:rsid w:val="00B414DC"/>
    <w:rsid w:val="00B4438E"/>
    <w:rsid w:val="00B57863"/>
    <w:rsid w:val="00B918C9"/>
    <w:rsid w:val="00B93701"/>
    <w:rsid w:val="00B96A7F"/>
    <w:rsid w:val="00BA1563"/>
    <w:rsid w:val="00BA51A8"/>
    <w:rsid w:val="00BA7AB8"/>
    <w:rsid w:val="00BA7DF9"/>
    <w:rsid w:val="00BD23B6"/>
    <w:rsid w:val="00BD58D8"/>
    <w:rsid w:val="00BE7ACA"/>
    <w:rsid w:val="00C04236"/>
    <w:rsid w:val="00C278D3"/>
    <w:rsid w:val="00C42256"/>
    <w:rsid w:val="00C47288"/>
    <w:rsid w:val="00C47F43"/>
    <w:rsid w:val="00C51D00"/>
    <w:rsid w:val="00C77DBF"/>
    <w:rsid w:val="00C82539"/>
    <w:rsid w:val="00C83493"/>
    <w:rsid w:val="00C96F87"/>
    <w:rsid w:val="00CA297F"/>
    <w:rsid w:val="00CC3B33"/>
    <w:rsid w:val="00CC4AFC"/>
    <w:rsid w:val="00CE710E"/>
    <w:rsid w:val="00D11F75"/>
    <w:rsid w:val="00D23830"/>
    <w:rsid w:val="00D37F04"/>
    <w:rsid w:val="00D573E4"/>
    <w:rsid w:val="00D7225E"/>
    <w:rsid w:val="00D80F5C"/>
    <w:rsid w:val="00D818A1"/>
    <w:rsid w:val="00D84898"/>
    <w:rsid w:val="00D92554"/>
    <w:rsid w:val="00D94151"/>
    <w:rsid w:val="00D970E4"/>
    <w:rsid w:val="00DB2C1F"/>
    <w:rsid w:val="00DC1B87"/>
    <w:rsid w:val="00DC2AFD"/>
    <w:rsid w:val="00DC34AA"/>
    <w:rsid w:val="00DC649D"/>
    <w:rsid w:val="00DE1EBB"/>
    <w:rsid w:val="00DE3410"/>
    <w:rsid w:val="00DF32A8"/>
    <w:rsid w:val="00E16710"/>
    <w:rsid w:val="00E22D4F"/>
    <w:rsid w:val="00E5233C"/>
    <w:rsid w:val="00E52603"/>
    <w:rsid w:val="00E54A2C"/>
    <w:rsid w:val="00E63C92"/>
    <w:rsid w:val="00E70698"/>
    <w:rsid w:val="00E720A3"/>
    <w:rsid w:val="00E72634"/>
    <w:rsid w:val="00E81AE6"/>
    <w:rsid w:val="00EB5FD3"/>
    <w:rsid w:val="00EB79EB"/>
    <w:rsid w:val="00EC0D11"/>
    <w:rsid w:val="00EC156F"/>
    <w:rsid w:val="00EC171D"/>
    <w:rsid w:val="00ED596A"/>
    <w:rsid w:val="00F017B0"/>
    <w:rsid w:val="00F02664"/>
    <w:rsid w:val="00F02D07"/>
    <w:rsid w:val="00F06321"/>
    <w:rsid w:val="00F0669C"/>
    <w:rsid w:val="00F214F6"/>
    <w:rsid w:val="00F260E7"/>
    <w:rsid w:val="00F32DC2"/>
    <w:rsid w:val="00F460E6"/>
    <w:rsid w:val="00F52BDC"/>
    <w:rsid w:val="00F5354D"/>
    <w:rsid w:val="00F60F70"/>
    <w:rsid w:val="00F85BDD"/>
    <w:rsid w:val="00FA38BA"/>
    <w:rsid w:val="00FA3B6C"/>
    <w:rsid w:val="00FA72E4"/>
    <w:rsid w:val="00FB1A79"/>
    <w:rsid w:val="00FC2C57"/>
    <w:rsid w:val="00FC4F1D"/>
    <w:rsid w:val="00FC785C"/>
    <w:rsid w:val="00FD2328"/>
    <w:rsid w:val="00FD551A"/>
    <w:rsid w:val="00FE0952"/>
    <w:rsid w:val="00FF40C5"/>
    <w:rsid w:val="060EE7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66F2C1A"/>
  <w15:docId w15:val="{4C721DA2-EA7C-4888-AA5F-60F76FE8B6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BA7DF9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1"/>
    <w:rsid w:val="004B32D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4B32DB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B32D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B32DB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4B32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B32DB"/>
  </w:style>
  <w:style w:type="paragraph" w:styleId="Footer">
    <w:name w:val="footer"/>
    <w:basedOn w:val="Normal"/>
    <w:link w:val="FooterChar"/>
    <w:uiPriority w:val="99"/>
    <w:unhideWhenUsed/>
    <w:rsid w:val="004B32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B32DB"/>
  </w:style>
  <w:style w:type="paragraph" w:styleId="FootnoteText">
    <w:name w:val="footnote text"/>
    <w:basedOn w:val="Normal"/>
    <w:link w:val="FootnoteTextChar"/>
    <w:uiPriority w:val="99"/>
    <w:semiHidden/>
    <w:unhideWhenUsed/>
    <w:rsid w:val="00187203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87203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87203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7E0BE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E0BE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E0BE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E0BE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E0BE0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7E0BE0"/>
    <w:pPr>
      <w:spacing w:after="0" w:line="240" w:lineRule="auto"/>
      <w:ind w:left="720"/>
      <w:contextualSpacing/>
    </w:pPr>
    <w:rPr>
      <w:rFonts w:ascii="Calibri" w:eastAsiaTheme="minorHAnsi" w:hAnsi="Calibri" w:cs="Calibri"/>
      <w:lang w:val="en-AU" w:eastAsia="en-AU"/>
    </w:rPr>
  </w:style>
  <w:style w:type="paragraph" w:customStyle="1" w:styleId="CoverMain">
    <w:name w:val="CoverMain"/>
    <w:basedOn w:val="Normal"/>
    <w:rsid w:val="00F460E6"/>
    <w:pPr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spacing w:after="0" w:line="240" w:lineRule="auto"/>
    </w:pPr>
    <w:rPr>
      <w:rFonts w:ascii="Times New Roman" w:eastAsia="Times New Roman" w:hAnsi="Times New Roman" w:cs="Times New Roman"/>
      <w:b/>
      <w:spacing w:val="-3"/>
      <w:sz w:val="24"/>
      <w:szCs w:val="20"/>
      <w:u w:val="single"/>
      <w:lang w:eastAsia="en-US"/>
    </w:rPr>
  </w:style>
  <w:style w:type="paragraph" w:customStyle="1" w:styleId="ParaLevel1">
    <w:name w:val="ParaLevel1"/>
    <w:basedOn w:val="Normal"/>
    <w:rsid w:val="00F60F70"/>
    <w:pPr>
      <w:numPr>
        <w:numId w:val="3"/>
      </w:numPr>
      <w:suppressAutoHyphens/>
      <w:spacing w:before="240" w:after="240" w:line="240" w:lineRule="auto"/>
      <w:jc w:val="both"/>
      <w:outlineLvl w:val="0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2">
    <w:name w:val="ParaLevel2"/>
    <w:basedOn w:val="Normal"/>
    <w:rsid w:val="00F60F70"/>
    <w:pPr>
      <w:numPr>
        <w:ilvl w:val="1"/>
        <w:numId w:val="3"/>
      </w:numPr>
      <w:suppressAutoHyphens/>
      <w:spacing w:before="240" w:after="240" w:line="240" w:lineRule="auto"/>
      <w:jc w:val="both"/>
      <w:outlineLvl w:val="1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3">
    <w:name w:val="ParaLevel3"/>
    <w:basedOn w:val="Normal"/>
    <w:rsid w:val="00F60F70"/>
    <w:pPr>
      <w:numPr>
        <w:ilvl w:val="2"/>
        <w:numId w:val="3"/>
      </w:numPr>
      <w:suppressAutoHyphens/>
      <w:spacing w:before="240" w:after="240" w:line="240" w:lineRule="auto"/>
      <w:jc w:val="both"/>
      <w:outlineLvl w:val="2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4">
    <w:name w:val="ParaLevel4"/>
    <w:basedOn w:val="Normal"/>
    <w:rsid w:val="00F60F70"/>
    <w:pPr>
      <w:numPr>
        <w:ilvl w:val="3"/>
        <w:numId w:val="3"/>
      </w:numPr>
      <w:suppressAutoHyphens/>
      <w:spacing w:before="240" w:after="240" w:line="240" w:lineRule="auto"/>
      <w:jc w:val="both"/>
      <w:outlineLvl w:val="3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5">
    <w:name w:val="ParaLevel5"/>
    <w:basedOn w:val="Normal"/>
    <w:rsid w:val="00F60F70"/>
    <w:pPr>
      <w:numPr>
        <w:ilvl w:val="4"/>
        <w:numId w:val="3"/>
      </w:numPr>
      <w:suppressAutoHyphens/>
      <w:spacing w:before="240" w:after="240" w:line="240" w:lineRule="auto"/>
      <w:jc w:val="both"/>
      <w:outlineLvl w:val="4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6">
    <w:name w:val="ParaLevel6"/>
    <w:basedOn w:val="Normal"/>
    <w:rsid w:val="00F60F70"/>
    <w:pPr>
      <w:numPr>
        <w:ilvl w:val="5"/>
        <w:numId w:val="3"/>
      </w:numPr>
      <w:suppressAutoHyphens/>
      <w:spacing w:before="240" w:after="240" w:line="240" w:lineRule="auto"/>
      <w:jc w:val="both"/>
      <w:outlineLvl w:val="5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7">
    <w:name w:val="ParaLevel7"/>
    <w:basedOn w:val="Normal"/>
    <w:rsid w:val="00F60F70"/>
    <w:pPr>
      <w:numPr>
        <w:ilvl w:val="6"/>
        <w:numId w:val="3"/>
      </w:numPr>
      <w:suppressAutoHyphens/>
      <w:spacing w:before="240" w:after="240" w:line="240" w:lineRule="auto"/>
      <w:jc w:val="both"/>
      <w:outlineLvl w:val="6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8">
    <w:name w:val="ParaLevel8"/>
    <w:basedOn w:val="Normal"/>
    <w:rsid w:val="00F60F70"/>
    <w:pPr>
      <w:numPr>
        <w:ilvl w:val="7"/>
        <w:numId w:val="3"/>
      </w:numPr>
      <w:suppressAutoHyphens/>
      <w:spacing w:before="240" w:after="240" w:line="240" w:lineRule="auto"/>
      <w:jc w:val="both"/>
      <w:outlineLvl w:val="7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9">
    <w:name w:val="ParaLevel9"/>
    <w:basedOn w:val="Normal"/>
    <w:rsid w:val="00F60F70"/>
    <w:pPr>
      <w:numPr>
        <w:ilvl w:val="8"/>
        <w:numId w:val="3"/>
      </w:numPr>
      <w:suppressAutoHyphens/>
      <w:spacing w:before="240" w:after="240" w:line="240" w:lineRule="auto"/>
      <w:jc w:val="both"/>
      <w:outlineLvl w:val="8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character" w:styleId="Hyperlink">
    <w:name w:val="Hyperlink"/>
    <w:basedOn w:val="DefaultParagraphFont"/>
    <w:uiPriority w:val="99"/>
    <w:semiHidden/>
    <w:unhideWhenUsed/>
    <w:rsid w:val="007D2AE4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76266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831447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75187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17023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41493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93548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3244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bailii.org/cgi-bin/redirect.cgi?path=/ew/cases/EWCA/Crim/2008/2989.html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bailii.org/cgi-bin/redirect.cgi?path=/uk/cases/UKHL/2008/36.html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www.bailii.org/cgi-bin/redirect.cgi?path=/uk/cases/UKSC/2009/14.html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bailii.org/uk/cases/UKSC/2009/14.html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5EB87DFA-9C67-49DD-A3FB-671DFCFAEB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3</TotalTime>
  <Pages>10</Pages>
  <Words>2201</Words>
  <Characters>12546</Characters>
  <Application>Microsoft Office Word</Application>
  <DocSecurity>0</DocSecurity>
  <Lines>104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ding Table B</vt:lpstr>
    </vt:vector>
  </TitlesOfParts>
  <Company>Stephanie Cull</Company>
  <LinksUpToDate>false</LinksUpToDate>
  <CharactersWithSpaces>147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ding Table B</dc:title>
  <dc:creator>Stephanie Cull</dc:creator>
  <cp:lastModifiedBy>Mahensingh Deonaran</cp:lastModifiedBy>
  <cp:revision>19</cp:revision>
  <cp:lastPrinted>2019-01-14T14:22:00Z</cp:lastPrinted>
  <dcterms:created xsi:type="dcterms:W3CDTF">2019-11-06T05:44:00Z</dcterms:created>
  <dcterms:modified xsi:type="dcterms:W3CDTF">2020-05-05T14:13:00Z</dcterms:modified>
</cp:coreProperties>
</file>